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  <Override PartName="/word/media/rId24.png" ContentType="image/png;base64"/>
  <Override PartName="/word/media/rId28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ample-markdown-with-mermaid-diagrams"/>
    <w:p>
      <w:pPr>
        <w:pStyle w:val="Heading1"/>
      </w:pPr>
      <w:r>
        <w:t xml:space="preserve">Sample Markdown with Mermaid Diagrams</w:t>
      </w:r>
    </w:p>
    <w:p>
      <w:pPr>
        <w:pStyle w:val="FirstParagraph"/>
      </w:pPr>
      <w:r>
        <w:t xml:space="preserve">This is a test file with multiple Mermaid diagrams in different formats.</w:t>
      </w:r>
    </w:p>
    <w:bookmarkStart w:id="23" w:name="basic-diagram"/>
    <w:p>
      <w:pPr>
        <w:pStyle w:val="Heading2"/>
      </w:pPr>
      <w:r>
        <w:t xml:space="preserve">Basic Diagram</w:t>
      </w:r>
    </w:p>
    <w:p>
      <w:pPr>
        <w:pStyle w:val="FirstParagraph"/>
      </w:pPr>
      <w:r>
        <w:drawing>
          <wp:inline>
            <wp:extent cx="2628900" cy="4546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8AAAFmCAIAAABFh1maAAAAAXNSR0IArs4c6QAAIABJREFUeJztnXdcU9ffgE/IwEBC2CCIgJOtMh1gVVRUVIYKWieCVhS0KnVbcEurbdFqf45WWlFrcRaoonVU62JZQMVVlKEoe0NCIO8fxzeNAZEkdyU5z8c/kpt7z/kmPpxzz7w0kUgEEAhC0CA7AIQagWxDEAeyDUEcyDYEcSDbEMSBbEMQB4PsAKjFtZOlpcV8sqPoGBoNjJhmbGyhSXYg8oNse4/yEkE/dz0dQxbZgXRAVmqpoLmN7CgUAtkmDVefqWtMRduYmkp/26P0XwChRCDbEMSBbEMQB7INQRzINgRxINsQxIFsQxAH6m+TgevXL509e7yo6KVIJDI0NLa3HzhzZpiRkQkAICkp0di4u4eHp3wpNzc3Jyb+PHz4GEvLXlhHTSFQ2dZVTp1K2LFjnb6+YXh4VGTkmmHDRubkZLx+XQQ/TUpKTE+/JXfifH5zQsKhgoJ87OKlIqhs6yrnz/86cKBbdPQu8ZF58xa3tLQonrJAIFA8EaUA2dZV6uvrunc3lzrIZDIBAKGhU4qLCwoK8pOSEgEAixd/4ecXfPXqxT/+OF1QkC8UCi0te82e/ZmLy2B41bVrqTt3rt+161B8/L5nz/KGDx9z+XIyAGDbtjXbtgEAwMmTl3V19Uj4kjiDbOsqNjYO165d7NfPfujQEVIqxMb+sGrVIltbx9mzPwMA6OjwAAAlJcWent7Tp8+n0Wjp6bfWr4/cteuQg8NA8VW7d8fMnx9pY+PQ3Nzs5zc9ImJWZOQaV9eh4hRUD2RbV4mIWLN166q4uG1xcdt69LD08PDy959ubGwKADA0NGYwGGy2lqmpmfj8mTPDxK9dXAa/elWUmnpe0rbg4JDhw0fD1zU11QAAHR1dyRRUD2RbVzE3t9i379jjxw/u30/Lyck8d+7EhQtnY2P/16+fbYfnl5a+OXbsUG5uVkVFWWtra2trq62to+QJAwe6ERU7VUC2yYCGhoadnZOdndPMmWHPnj2OigqLj9+3ffv37c8UCATr1kV069YtLGyZqak5k8n8+ecfSkpeSZ7D46ngnVnnINvkpG9fG3v7gYWFLzr89Pnzx0VFL/fvP967dz94pLm5idgAqQjqb+sqRUUvJd8KBILi4gJxc4HJZLa0/NeRwec3AwA4HC58W1NTnZub1UniDAYDACCZgkqCyrausmzZvH797IYM+cTQ0Li6uvLSpaS3b0tgIxQAYGFhnZV1LzPzLperY2zcvW9fWy5XJyHhYHh4VHV1VVzcNjq9s59aW5tjYGB05cofJiZmLBarV69+0D8VA5VtXSU8PIrN1jp16uj27WsPHYpjMBjr1+8cM2Yi/HTOnEXm5j23bl0dGTnnr78ucTjc6Ojd+flPg4PHrF69aNAg908+Gdt5+itXRldWlq9duzgyck59fR0h34loaGjXGUkSvyseNMZIz5SK65pu/vbadbRej75ssgORH1S2IYgD2YYgDmQbgjiQbQjiQLYhiAPZhiAOZBuCOJBtCOJAtiGIQwUH4xRE2CISCqi4cVUbFYOSDWTbe7C1Nf4+VYJJUiKRSCgUamjQOh+Plwk6g4ZVUqSAxknxIicnZ/78+Z6ent999x3ZsVAFdN+GIA5kG4I4kG14QaMp9z0WHiDb8AXdFkuCbMMLWLYh2yRBtuELsk0SZBteoLKtPcg2vECthPYg2/AClW3tQbbhBbKtPcg2fEG2SYJswwtUtrUH2YYXqJXQHmQbXqCyrT3INrxAtrUH2YYvyDZJkG14gcq29iDb8AK1EtqDbMMLVLa1B9mGF8i29iDb8AXZJgmyDS9Q2dYeZBteaGig31Ya9IvgBbRNKBSSHQiFQLbhBZ1OBwC0traSHQiFQLbhBXzgAbJNEmQbXqCyrT3INrxAtrUH2YYX0DbUSpAE2YYXqGxrD7INL1AroT3INrxAtrUH2YYjNBoN2SYJsg1H6HQ6aiVIgmzDEQaDgco2SdC+uzji4uICB0xFIpF4SkhGRgbZcZEG2lMcS4YPH97Q0ABf02g0yUlHIpFIJBLp6+uTHSOZoJoUS5YsWcJmsztclCASiVgsVmhoKEmhUQJkG5YEBARwOJwPrX9hs9mBgYGEB0UhkG1YwmKxli9fzmKxpO6GRSIRk8lcsGABi8UiLzryQbZhjI+PT/fu3dsfZ7PZU6ZMISMiCoFsw57IyEgmkylZvGlqak6bNk3NCzZkGy588sknhoaG4rs3kUjU2toaFBREdlzkg2zDHhqNtnTpUtjNBgBgMpmBgYGGhoZkx0U+yDZcGDt2rLW1NSzY2tra1LzjQwyyDS9WrlwJK1Nvb29UsEGQbXjh7u7uO/gLA46Vn58f2bFQBTROihfJh0qsBvAe3qwcFWxk1EOT7HAoASrbcAGq1r231uh5Pa6eLCsr5pMdESVAtmGPWDX4FgknBtmGMVKqQZBwEGQblnSoGgQJh2zDkk5UgyDhkG3Y8FHVIGouHLINA7qoGkSdhUO2KYpMqkHUVjhkm0LIoRpEPYVDtsmP3KpB1FA4ZJucKKgaRN2EQ7bJAyaqQdRKOGSbzGCoGkR9hEO2yQbmqkHURDhkmwzgpBpEHYRDtnUVXFWDqLxwyLYuQYBqENUWDtn2cZIPl1gN0CFANYgKC4ds+wjJh0usnHS699YmMlNVFQ7Z1hmkqAZRSeGQbR+ERNUgqiccsq1jSFcNomLCIds6gCKqQVRJOGSbNJRSDaIywiHb3oOCqkFUQzhk239QVjWICgiHbHtH8iFKqwZRduGQbeD/B6aorhpEqYVDtimTahDlFU7dbVM61SBKKpxa26akqkGUUTj1tU2pVYMonXBqapsKqAZRLuHU0TaVUQ2iRMKpnW0qphpEWYRTL9uSD5dYUr4LVz6UQjg1si35cImlo45ZHxVUDUJ94dTFNpVXDUJx4dTCNjVRDUJl4VTfNrVSDUJZ4VTcNjVUDUJN4VTZNrVVDUJB4VTWNjVXDUI14VTTNqSaGEoJp4K2IdWkoI5wqmYbUq1DKCKcStmGVOsEKginOrYh1T4K6cKpiG1ItS5CrnCqYBtSTSZIFE7pbUOqyQFZwim3bUg1uSFFOCW2DammIMQLRxOJRIRlhiEpP77p6cBFqinOn/HFo4KNjHpoEpCXUpZtSDUMIbKEUz7bkGqYQ5hwSmYbUg0niBFOmWxDquEKAcIpjW1INQLAWzjlsA2pRhi4CqcEtiHVCAY/4ahuG1KNFHASjtK2IdVIBA/hqGsbUo10MBeOorYh1SgCtsJR0TakGqXAUDjK2Sa3aqtXhy9bNk+mS+7evenj41pRUQ4AaG5uPnr0QEFBvqz5Kkho6JSDB7/r8KMlS2bFxW1XMP2amuojR/aFhU318/MMC5t69epFORLBSjhq2UZwqaalpW1p2YvBYAAA+PzmhIRDxNvWCebmFoaGxgomcvv29Xv3bk6cOHX58i+NjU1jYzfk5t6XIx1MhGMocjG2EF+BOjk5Hzz4G2HZSSEQCFgsVicnrFu3Q/Fc3N09fXwma2hoAAAGDx4+ZcqI9PRbjo6D5Ehq9LweCk5PokrZhq1qjY0Ne/bs+PTT8b6+g2fMGLdpU1Rzc3P708Q1aUVFeVDQaADAtm1rfHxcfXxcX7x4LnXyqlWLduxYB1+/elXk4+O6Zs1i+LaurtbHx/XGjT/h25s3r4SHz5g4ccj06WP37t3Z2NgIj1dUlPv4uF66lLRjx/rAwBGRkbOlsqitrVm6dG54+IyqqkqpmjQubvuSJbNu3PhzwYJpkycPW7Jk5oMH/4gvFAgE+/d/PXXqKH//4Tt3brh9+7qPj+ubN68BAAYGhlA1AEBVVYVQKNTW5sj9wypYwlGibMO8VDt48Nt79/5esGCZiYlZVVVFRsbt1lZhJ+fr6up9/31CRMSsyMg1rq5DAQDtqzAnJ5eUlNPwdW5uFovFysvLEQqFDAbjwYP7AABHR2eo2tatq0eM8AkJiSgpKT5yZF9xcUFs7A/idA4c+CYoaO7cueF8/nt/ABUV5evWLWGztb7++iCHw20f5KtXhefP/7pq1RYeTzc+fv+mTSt//jlJS0sLAHD4cNyFC2fnzl3cp0//W7eu7dv3VfvLGxsbt29fa2pq5us7Rcaf8z0UKeHItw2PCvTJk4fe3hNGjRoP33p6jur8fDqdbmxsCgDQ0dE1NTXr8BxHx0FHjx4oLi7s0aNnbm6Wt/eEq1cvPH36yM7OKTc3y8LCSk9PHwDwyy//c3AYuHbtNniVjg5v584N2dkZAwa4wiNubsOCg6VbM2/evF67drGJiVl09G42m91hAAIBf82abUZGJgCAzz5bceXKH//8kzZ06IjKyoqUlNMhIUumTp0FABg40K2s7G15eankta2trZs3R5WXl+7adahDlWVCbuFIrklTfnxj6YD92oI+fWxSU8//9tvP+fnPsJoKb2PjyGQyc3IyAQA5OZnOzoNtbBzh2+zsTFiw1dbWFBa+8PIaLb7Ky2s0jUaTrPUGDXKXSrm4uGDFilArqz6bN3/3IdUAAKamZlA1AACPp6ulpV1W9hYAkJ//VCgUDhkyQnxm+7+uGzf+vH8/LSZmt7m5hcK/BBBXqc+z62W6ikzbmhta66tbDMyxnxEfHh41Zsyk8+dPhofPmDlzwqlTCYqnqamp2b+/fU5OZmnpm9LSNw4OgxwdnXNyMhsbG/Lzn0Lb6upqAQC6uvriqxgMho4Or66uRnyEx9OTSvnRo+yKijIfH7/OGw1s9nt/kwwGo6VFAACorCyHNwPijyQDgBQXv9TW5vTvby/vt+8AfTNNHQNmW6sMf8xk2tZNmx680iL1cBG/sRXblLW0tBcu/PzYsT9++unsiBE+hw59d/v2dcWTdXR0zs3NysnJtLCw0tc3cHJyfvgwOycns62tzcnJGQDA5erAm3HxJS0tLbW1NVwur5Nkx46dPHHi1G3bVv/zT7ocUenrGwIAqqurxEeqqyulzuFwdCwsrORI/ENkXSozs9I07qGpQad1/Sry26TzYqwu/Yi9cBBzc4uFCz9ns7U+2pEGe91gafEhHB2dy8tLU1N/hyWZjY1ja6vw9OljZmY9YKtCR4fXs6f1jRuXxZfcvPmnSCRycBjYee4REau9vSdERy+XozOsV69+DAbjzp2/xEdu3bomdU5AwIy4uHhZU/4QWZfKzK017YfoyHoh+a0EKFx8zMuxoRaaWnRMEly5Mszd3dPKqg+Lxfr776vNzU3im/QPoa3NMTAwunLlDxMTMxaLZWnZW1NTuoq3sxvAYDBycjLHjw+QrFt9fCaLz5k7N3zLllXbtq3x9vZ98+bVkSP7Bg50+2juNBpt6dJ1LS0tGzcu27Fjn62tY9e/rL6+ga/vlF9++YFGo/Xu3e/Onb+ePn0EABB3fAAAfvhhV0rK6eTkO11P9kNA1ewGy6waJco2CLYlnL39wOvXU3fsWLdpU9Tz54+//PJrOzunj161cmV0ZWX52rWLIyPnvH5d1P4ENpvdp48N7BaGR5ycXMR9HxBPz1Hr1+8sLi7YsuWLEyd+HD3aNzp6d1di1tDQWLky2sPDa/36yKdP82T5uiAsbJmPj9/x44ejo1dUV1fOnRsObydkSqQrKKIa5VYvY1vCqS0//LDr9u3rR48mY5usgqpRpSYVg3mVqibcv59WUJDfu3f/trbWjIw7SUmJoaFLsc1CcdUoV7ZBkHCy8vBh9oED3xQVvRQI+Kam5hMnTg0ImIFh+pioRlHbkHCUAivVKNRKkALXbhFE18FQNerahoSjAtiqRmnbkHDkgrlqVLcNCpeKhCMcPFRTAtsAACFIOGLBSTXlsA0JRyT4qaY0tiHhiAFX1ZTJNiQc3uCtmpLZhoTDDwJUUz7bkHB4kJVKhGpKaRsSDluyLpWZEaKastqGhMMKqJocs3DlQ1ltQ8IpzjvVCCnVIEpsGxJOEYhXTeltQ8LJBymqqYJtSDhZIUs1FbENCdd1SFRNdWxDwnUFclVTKduQcJ1DumqqZhsS7kNQQTUVtA0J1x6KqKaatiHhJKGOaiprGxIOQinVVNk2JBzVVFNx29RZOAqqpvq2qadw1FRNLWxTN+Eoq5q62KY+wlFZNTWyTR2Eo7hq6mWbaguXlUp11dTONlUVTilUU0fbVE+4d6oRtbZAEdTRNlUSTolUU1/bVEM45VJNrW2DwqUceKGkwmUqm2rqbtuJEycOXJz++75nSidcZqqcT2MhF/W17cmTJ3FxcSwWa3w4W7mqVCVVTX1ta2hoiIqKEgqFK1assLS0VKJ7OOVVTX1ti46OLikpGTZs2NSpU+ERpRBOqVVTU9vOnDlz/fp1AwODLVu2SB6nuHDKrpo62vbvv//u2rULALBjxw4dHen/OcoKpwKqqZ1tzc3NUVFRAoFg/vz5zs7OHZ5DQeFUQzW1s23nzp1FRUX29vaLFi3q5DRKCZeZWtYsKo5Y59fU1ER2LIqiRralpqYmJydraWnFxsZKPim2QygiHCzVYvdH1NbWTpkypaCggNx4FERdbCssLNy8eTNsjZqamnblEtKFE1egPB4PAPD27dugoKCUlBSy4lEctbCtpaVlzZo1fD5/4sSJ3t7eXb+QROEk79WYTCZ8Gnhra2tMTExcXBw1n7z4UdTCtn379j19+tTc3HzNmjWyXkuKcFLNAj6fL/6ora3t+PHjERERjY2NRIaECapvW1paWkJCAp1O/+qrr7p16yZHCgQLl3lRugUqEAjEr2k0mlAoTE9PnzFjxps3b4gJCStU3Lbq6uq1a9cCABYvXty/f3+50yFMuMyLZea9pTs7WlvfyxdWqa9evQoKCvrnn3/wDglDVNy2tWvX1tTUDBgwYM6cOQomRYBw71RrN+G7paVF6giNRgMANDY2hoeH4xcP5qiybQkJCenp6RwOJzY2Fv73KAiuwn1INamaVBKRSCQQCNzd3fGIBw9U1rYnT558//33AIBt27YZGhpilSxOwnWimlAo/NBVdDo9MzMzLS0N22DwQzVtgyNUQqEwODh42LBh2CaOuXCdqAa/i9QR2P2RkZGhRJ5BVNO2Xbt2lZSU9OrV6/PPP8cjfQyF61w1AACHwxG/ZjAYGhoaNBpNX1//Q9UrlVFB2/7+++9z584xGIyvv/4a9oviASbCfVQ1MUwmMyMj4+7du2lpaV5eXpWVlRcuXFAka1JQNduqq6s3btwIAPj8888tLS1xzUtB4bquGvRM/HbmzJkAgKNHj8qXL4momm3r1q2rq6sbNGjQ9OnTCchObuG6rlp7XF1d+/Xr9/Lly9u3b8txOYmolG0nT55MS0vjcrk7duwgLFM5hFNENQjsPkxISJA7BVJQHdsKCgri4uIAAFu2bMGwy6MryCSc4qoBAEaPHm1sbJyWlpafn69IOgSjIrYJhcJVq1YJBILJkyd7enoSH0AXhcNENdg4DQoKgktiFUyKSFTEtgMHDvz7779mZmZffPEFWTF8VLjMi2XmvTDbiSggIIDJZCYnJ9fX12OSIAGogm15eXnx8fEAgNjYWDabTWIknQj3TjXs1hbweLwJEya0tLScPXsWqzTxRult4/P5a9asEYlEc+fOtbW1JTucjoXDXDUI7Ar59ddf29rasE0ZJ5Tetr1797569crS0rLzhS1EIiUcTqoBAHr16uXs7Pz27dsbN25gnjgeKLdt2dnZv/76K51O37lzJ37DBnIgFg4/1SDBwcGweMMpfWxRYtuamprWrVsHAFi4cGHfvn3JDkeakBir7CvlJj1ZuK4DHTlypIGBQUZGRlFREX65YIUS2/b111+/ffvWxsYmJCSE7Fg65nHZ6X1Hv3j16hV+WWhoaEyZMgX2bOOXC1Yoq23p6em///47i8XauXPnRxeHksXDJ1lZWVmSa1jwIDAwkEajJSUlUX9WCEX/nzqnqakJDr1HRET06NGD7HA+CJwIyWAwcM3F0NBwxIgRDQ0NFy9exDUjxVFK23bv3l1eXm5nZzdjxgyyY+kMuHqFTqfjnRGsTE+fPo13RgqifLalp6fD6Wvbt2/HZLUBfhBTtgEAPDw8TExMHj58+O+//+KdlyIomW3iOnTx4sVUrkMhcEo3AbeVNBpt2rRpAIDExES881IEJbMtLi4O1qGzZs0iO5aPA0u1TpaxYIifnx+NRktNTSUmO/lQJtsePHhw6tQpWIdSth0qCbxjk1p7jBN6enpDhgypq6u7fv06AdnJhxL8n0GEQiGsQ8PCwqhfh0KgbYQVNpMmTQIAJCcnE5OdHCiNbfHx8UVFRRYWFvPmzSM7lq5CZNkGxxU4HM7t27crKyuJyVFWlMO2wsLCw4cPw3m5BDTxsIJg2xgMxvjx49va2ii7HEs5bNu4caNQKAwICHBwcCA7FhmAfxiE2QYAmDBhAtyFk7AcZUIJbDt//vzDhw/19fWXLVtGdiyyQXDZBgBwdHQ0MTF59OgRNQfpqW5bXV3dt99+CwD44osvJFeNKwVaWloAAIJnco8fP56yxRvVbduzZ099fb2Li8uYMWPIjkVm9PX1AQBVVVVEZjpu3DjKtkwpbdvz58/Pnj1Lp9Nh34fSAW0juIXYp0+fHj16FBcXP336lMh8uwJ1bROJRJs2bYIrdZWlg00KUmwTF29XrlwhON+PQl3bzp8/n5eXZ2JiEhoaSnYscqKnp0eKbSNGjAAAUHCxAkVtq6+vhwvfo6Ki5NuamQoYGBgQf98GALCxsTE0NHz27FlZWRnBWXcORW07cuRIXV2ds7PzyJEjyY5FfmDZVlFRQXzWo0aNAgBcu3aN+Kw7gYq2lZWVwf1U5Hi8AaWAZRuu6xI+BKxMqbYJEhVt+/bbb1tbWydNmtSrVy+yY1EINputo6NTW1tbXl5OcNbOzs4sFisjI4NSE5AoZ9vjx48vXbqkqam5dOlSsmPBALh8//nz5wTny2AwnJ2dm5ubc3NzCc66E7C3TaQY+/fv53K5CxYs0NXVxTw2POj86zg4OHC53MLCwg4/xTUwuLP9vXv3cM1FJmiYf+e3b99ilZSJiQlWSeFEfX19Q0OD3JcbGBjgN6UlLy9v9uzZjo6OR44cwSkLWaFcTYrAiv79+2tqaj548IA6t27Y2xYTExMSEiK1y39CQoK/v39xcTHm2ZHOw4cPfX19AwMDJXtxHz9+7Ovre//+fRID09DQsLW1FYlEjx49IjEMSbC3LTw8vKamRnJL2KKiosTExODgYCUdgOoKfD7/zJkzZEchjZ2dHVzPQXYg78DeNhMTk5kzZ54/f17cENu3b1/37t2nTp2KeV7UwcnJ6Y8//qiuriY7kPewt7cHAKhy2QYA8Pf3t7a23rt3b2tr66VLl3JzcyMjI5lMJp/PP3LkSEhIiJ+f38KFCy9duiS+JD09ffny5YGBgdOmTYuIiKDywqEOCQgIYDAYH1qt3tbWduLECfjFw8LCzp07R0xU8CGZ1HkaPS4NIjqdHhkZuWLFioSEhIsXL06YMMHe3l4kEm3duvXx48czZsywsrLKzs7es2ePlpaWp6fn27dvt27dOnLkyJCQEJFIVFBQoEhDjxS0tbUnT5585syZKVOmtO+7OXjwYEpKyvTp021tbe/fv3/o0KGmpiYCtpUwNTUFAFDnobl4Nb/79u07adKk3377TV9fH66SysjIyMrK2rBhw5AhQ2Bnd319/bFjxzw9PfPz84VC4aJFi+AA/IABA3CKClf8/PzOnz9/5syZ+fPnSx6vrKxMSUmZNm0a3LjU2dm5oaEhMTHR398f75C6devG4XCqqqqEQiEVVg/h2AMCt1gfP368trY2AOD+/ftsNtvDw0N8goeHR2FhYXNzs5WVFZ1Oj42NvXPnjhLtkC0Fl8udNGlSSkpKTU2N5PG8vLy2tjYvLy/xkeHDh/P5fGL27KBU8Yaj7/CPSbxBaW1tbVNTU2BgoPgE2LFcWVlpZmYWExOTmJi4c+dOkUg0cODAzz77zNzcHL/YcMLf3//3338/e/bs4MGDxQfh349k9QrnhtTV1REQkrGx8fPnz9++fUuFDgHiSlcul8vj8WJjY6WOGxkZwfrF2dmZz+dnZ2cfPnx4x44d8Fm2yoWOjs6kSZOSkpJg1wMELt6pqqqCkolnvHG5XAJCguMxpaWlBOT1UYgbSxg0aFBNTU1NTY3F+0juzqypqenu7j5u3LiioiK8hxFxwt/fXyQSSbY6bW1tNTQ0JGfS3rhxQ1NTs0+fPgTEA23DcDhREYgr29zc3FxdXbds2RIYGNinTx+BQFBUVPTixYvVq1enpqbm5OS4ubnp6+tXVFQkJSUNHDiQ4nuzfQgejzdp0iTJna309fUnTpx4+vRpOp1uY2OTnZ2dmpo6a9YsYuYkQ9so0sYnzjYajbZhw4bExMQ///zz+PHj2traFhYWcN2elZXV3bt3f/zxx9raWl1dXTc3N/iMOiUlICAgKSlJcuwuLCxMR0fn0qVLp06dMjIyCgsLCwgIICYY+HAcimwJheaAKASV54BALl68uGHDhrCwMCo8vYQSyiPwA04AochtCbJNxYG2UaQmpUQQCPygVNmG/U1DF2+2nj9/Pn36dAMDA2ruj9JFOByOrHvhNDU1jRs3js/nw53RcQvtHahsA+KV3N7e3mQFQBZsNnv+/PlCofDAgQMEZIdsA3DYFA4hkBUAicBCPTk5+eXLl3jnBQdtiRm3+Cik2QbHpCn47D0C0NTUhHOr2o/jYU5JSQkAgCKDzuTY1tzcXFpaSqfTLS0tSQmAdKZOnWppaZmenn716lVcM4Ir9c3MzHDNpYuQY1teXp54Za96wmAwvvzySwBAbGys1IohbEFlm1pXo2IGDBgwbty4ioqKQ4cO4ZRFa2treXm5kZERAU926wrk2AYXyPTr14+U3KlDVFSUlpZWQkICTs0FuNczRQo2km1T87INTrFcsmRJa2vrli1b8Ej/9evX1LlpI/m+zcZ1YZSnAAALzUlEQVTGhpTcKUVQUFDv3r2zs7PxeJYtsg00NDTw+Xwej6e8m05iCI1Gi46Oho/4lVrQoDhwo2fq3LGQYBucp0+R/kYqYGdn9+mnn1ZVVW3evBnblLOysgAALi4u2CYrN8g2ShAZGWlubv7XX3+lpKSID7q7u7u6usqdZk1NzcuXLy0tLXk8HkZhKgpBc3ddXFykpiHk5eXBn1IkErFYrDt37hATCTVhMpnbt2+fN2/eV1995e7u7ufnx+fzaTQag8HIzs6Wb4Fteno6XA6CQ7xyQlDZxmazO5kkbGhoSEwYVMbe3j40NLShoWHChAlQNdgJLPfGUHAkWh1tmzNnDovFan9cJBJ169ZNanG52hIfHw/3rBTXAy0tLXLvopqZmammts2cOZPBYHRYvHXr1g0+51DNGTp0aEtLi9T9hlAofPbsmRypNTY2Pn/+3MDAgDrdH8TZpq2tHRYWJrl0FBZsmpqa4eHhmpqaxIRBWTw8PMS1pxTyDTPAmzY3NzcsosMM4tqk06dP19TUlCreuFyun58fYTFQEy8vL6m/Q0nevHkjx1amFKxGCbVNU1MzNDRUfPcGm6IRERGd/NBqws2bN+fOnaulpcVkMju82ZDj+R5wAzzJ7UioAKH9bX5+fpI7t+vp6aE7NsiCBQsuXrzo7+9Po9EkawD4Nj8/X6bU8vPzX79+3atXL+qMx0MItY3H482ePRs2F+h0+tKlSykyE4YKaGtrr169+ueff3ZxcaHT6eJyrqWlpbCwUKak4JqP4cOH4xasnBA9liDecoHNZo8dO5bg3KmPvb39nj17fvnlF3d3d7h0pbW1VdbHVVHWto7HEl48aGisa8Upy5EucwoLC+3s7PLu4bUxoI4B06IfG6fEZUXQ3Pbsvqzf1Gzh9C3+o0pPnTpVWVnZ9Jb58E5tF68UCoW0up6DelvRG6y6ftVHYbBo/V0UHWzseB+Q374p0uKxWGxKLAuTlcZaIZMJfEO7kx3IO6pKW07FFVvay7bsVExLi4DBYMq6/Fiyi1hxRG2g+El96BZrBdP54DipzRA9PZMOev+pT8m/jQW5GE/dURBtHt3Fx4jsKOSnhd9W/ASDikgpSy+EkoJsQxAHsg1BHMg2BHEg2xDEgWxDEAeyDUEcyDYEcci5CiYz8+65c78+efKgvr6Oy9Xp399h9GhfLy9vzHfcTEpKNDbu7uHhKXlw2jTvoUNHLF++Edu8SGH8ePe2tja4BIHL1bGy6uPpOWrMmEldnGEaF7f96dNH+/YldOFc8pHHtl9++d+xY4ft7QfMmBFqYGBUU1OVlnZr27Y1q1Zt9vbGeAZRUlKik5OLlG0qhpeX9+jRE9vaWquqKrOz0/fv/zo5+VRs7P94POknTyo7Mtt2797fx44dnjJl5sKFy8UHJ02a9vjxg6amxvbnC4VCDQ0NiuzESU26d+8xePC7J/z5+gb+80/6+vWR3323NTp6F9mhYYzMtp06dVRf33D+/Eip4zY2DuLXoaFT3NyGduvGvnQpqaKi7Lff/uTxdC9cOHfu3IlXrwq5XJ2RI8eHhCyBs3arq6vi4/dlZ2eUl5fq6xu6u3vOm7dYW5sD0ykuLigoyE9KSgQALF78hZ9fMBbfmtIMHOjm4+OXknK6vLzU0NAYPrQ+IeHg9euplZXlJiZmQUFzx417b3r93bs3f/pp7+vXRT17Wi9aFOXk9G5/2cDAEbNmLQwM/BS+zcq6t3btkoSEFCMj+Ki1N3v37szOTtfW5vj6Tm1ra718Ofno0WT8vppstrW0tDx6lO3tPeGjm2Gnpv7u4eG1bdteAICWlvaJEz/Fx+/38wteuHB5SUnxTz9939IiWLJkFQCgrq6GwWCGhETweHqlpSUnT8a/elW4ffv3AIDY2B9WrVpka+s4e/ZnAAAdHaqs+cYbd/dhKSmn8/Jyvby8RSLRpk0r8/JyZ85cYG3d559/0r/7bqu2NsfL690G2WVlb3744eu5c8M5HJ0zZ45t2BB5+PBpY2PTzrMQiUTR0cvr6+s+/3wjh8M9c+ZYUdFLvKsg2WyrqakSCoVGRv99E6FQ2Nzc9C4tBlO8kQyHw42KioFS1tbWHD9+2N9/enh4FPxUS4uze3fM9OnzDQwMLSysIiJWixO0tOwdGTm7tPSNsbGpoaExg8Fgs7VMTd9bpsZgMBkMVV7NAH/hqqoKAEB6+u3MzLvR0buGDh0BAHBxGVxXV3v06AGxbTU11V9+ucvBYSAsF+fMmXjyZHxk5JrOs7hz56/8/Gd79vzcv7+9+EINDXxn/chmG5wMJ9nwTEv7e9Omdw55eo7auPEr+NrJyUVc/j14cF8gEEg2IAYPHi4UCvPznxoYGAIA/vwzJTn5VElJcUPDu2ktxcUFnfx1stlaWlraMkWuXEj+zllZd9lsrcGD/5uIO3jw8AsXzjY3N8O/bV1dPagaAIDFYrm7ez558uCjWTx+/MDAwAiqJr7w/v003L4TkNk2XV19BoNRWloiPmJvP/Crr/4HANi9e5PkmTyenvh1TU01AGDFilCp1MrLSwEAly8n79oVM3v2Z87OHhwOt6qqctWqzwQCQSdhGBoaS6avepSXvwUA6OkZwF+vqalx8uRh4k+hixUVZebmFvA/RfJaXV39ioqyj2ZRWVmuq/vebyiVDh7IZhuTybSzc8rIuCMUCmHRxePpDhjgCgDo1u2DM7Ph/VZMzDcmJu/Np4W/5rVrF4cOHTFr1gJ4sLHx44/Eg36rMGlptwAAtraO8NfT1dXbtUt6b15x2V9dXSl5vKqqQl//3b4qTCazre2/Gf+Sv62+vmFW1j3JC6XSwQOZ7wqnTJlVUVEWH7+/65c4OAxiMplPnjy0sLCS/MfhcAEAfH4zbIFCbt26Jnktk8lsaemsnFM9srMzU1PPDxs20sDACAAwaJBHdXVVdXWV1K8nXodbXV2Vm3sfvubz+Wlpf9vYOMK3RkamJSX/rUV99Chb/NrGxqGiouzp0zz4ViAQpKffwvurydwDMnjw8ODgeSdPxufl5Xh5jdbXN2xoqH/8OPf16yJHx44f7MLj6c6e/Vl8/P7KynJX1yEMBvPNm1e3b19fu3a7jg5v0CCPM2eOPXqU06tXv7//vnL5cpLktRYW1llZ9zIz73K5OsbG3WHhr0pjCQCAkpLiu3dvtrW1VldXZWdn3Lz5Z8+e1suWrYefenh4urkNjYlZMXXq7L59bQUCfmHhixcvnq1dux2ewOPpfvXVxjlzFnG5OqdPH2tsbAgKmgs/Gj589IkTP3l6jrK27nv37o2rVy+IMx0y5BNr6z5bt64KCYmAbVIaDfduUXnGEubPj3B0dE5K+u348cP19XUcDrdPH5sVK6JHjvT50CXBwfOMjEzPnj1++XKShga9e3fzIUM+YbO1AABBQXOrqytjYlbw+c12dgPWrt2+atV/z22dM2fRnj3bt25d3djYoKr9bTdvXrl58wqDweBwuNbWfcPDo8aOnSweuaLRaNHRu0+ejL98OSkh4aC2NqdnT+uxYyeLLzcyMp01a8GPP+4tKSnu2dN669Y94juWgIBPKyrKYmM3NDc3u7kNXbhwRWzsBnGymzd/9/33O7/5ZpO2NmfChMCePa1zcjJx/aYfXHPlPM5EqVfBUGrN1YX4Ep/QnmQH0hltbW2RkbOtrftGRcW0/7SF35byQwGOa64QKk9Kyulu3dhmZhZ1dbUXLpzNz3+2dOk6XHNEtqkztOPHfywrewMA6NWr39ate8TdbziBbFNffH0DfX0DicwRTc1AEAeyDUEcyDYEcSDbEMSBbEMQB7INQRwf7AHJvlrOZCmli00NQo4OtTZYra8W3jr9huwo5KeT5/jIRMcjVyUvmvlNbZhkQAraOnSjHlR5BkOLQPTqeRPZUSgKg0HrofB2nx3bhkDggVLWlQglBdmGIA5kG4I4kG0I4kC2IYgD2YYgDmQbgjiQbQjiQLYhiAPZhiAOZBuCOJBtCOJAtiGIA9mGIA5kG4I4kG0I4kC2IYgD2YYgDmQbgjj+DxkyuZPMTi4g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mplex-diagram"/>
    <w:p>
      <w:pPr>
        <w:pStyle w:val="Heading2"/>
      </w:pPr>
      <w:r>
        <w:t xml:space="preserve">Complex Diagram</w:t>
      </w:r>
    </w:p>
    <w:p>
      <w:pPr>
        <w:pStyle w:val="FirstParagraph"/>
      </w:pPr>
      <w:r>
        <w:drawing>
          <wp:inline>
            <wp:extent cx="3975100" cy="5791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kAAAHICAIAAAC6TQoaAAAAAXNSR0IArs4c6QAAIABJREFUeJzt3XdcE/f/B/APIQkrbGQICA6WAoqAoFbEBYijrrpHZQmIigsFrVpcuPcCFLXuOqjVWmeV1i2KgAhuRQTZGwJJ7vfHp780X0RkXHK54/189NFHuDvu3ia88vnc+pwCQRAIACD3WFQXAABoFMgqAPQAWQWAHiCrANADZBUAeoCsAkAPbKoLYJT3aZWpd0uorkIesTkKnlMNqa6C3iCrZCopqK2tRR27aVBdiHwhELp9JofqKmgPskoynjanrYUa1VXIF7jchhSwvwoAPUBWAaAHyCoA9ABZBYAeIKsA0ANkFQB6gKwCQA+QVQDoAbIqU+XlZYcP7w0IGDt8eO/vv/9u5szJp04dqq6uRgglJFzz9HQqKSlu5Kr4fL6np9OVK783vFhi4r34+BNk1A4oBtctyU5ubs6iRYGFhQXe3iOtrGwRQi9fPv/118PFxYUBAXObujYWi2Vm1oHHU294scTEe3fv3hwxYnwLCgdyAbIqO+vWLS0tLdm58xdTU3M8xd3dY+JE39TUpKauqrq6WllZOTr6lBTKBHIKsiojz549TU1N8vcPFQcVU1Pjubh8J/6xoCBvy5aVT57c19DQGjx45IQJPgoKCriHvHr14nXr9hw7tj8jI9XJqVdY2Mrhw3vPn7/cw2MYQujjxw+xsdvS0p5WVlZoa+s6OrqGhi7duXPd77//ihDy9HRCCNnbd9+wIRqvaufOI7/8svfp00fq6ppTpwZ6eAy7dCn+1KmDRUWF9vaO8+cv19TUwiX98kv0vXu3srIyuVxup07W/v6h7dt3wrPq3ahs39dWBLIqI0lJDxFCLi59Gl5szZpwN7eBXl4jnjy5f+jQnrZtTd3dPcRzN2362cdnVlhYJN7FlbRixTw1NV5o6FINDa3c3JyUlMcIoR9/DBYKhYmJdzdtikUIcThc8fLr1i3t18/L23v09esXN236+cOHtykpj6dNC66p4cfEbN21a11ExFq8ZF5ezvDh4wwMjKqrq69duxAaOj0m5ld9fcOvbRRICWRVRgoK8hBCBgZGDS/m5fX9mDFTEEKurn2ePXt669YVyayOHj25Xz9P/JrP54unV1ZWZma+++mn9b16ueMp/ft7IYR4PHUVFVVFRcU2bQzqbMjbe9SoURMRQt26OT94cPvKlfMHD/6mqqqGECopKYqL2yUUChUVFRFC8+YtE/+Wi8t3vr6jbty4NH789K9tFEgJZFVGGjkOs2TD27Gj5atXGZJzHRx61PtbqqqqJiZmcXG7SktLHBx6GBkZf3NDzs698QtlZWVDw7Zt25rioCKE2rXrIBQKCwvzccIzMp4dP37g9euMkpIikUhUW1v78eP75m0UtAScs5ERPT19hNDnz9kNL6ahoSV+zeFwa2trJOdqael87RdXr95hYWETG7vtxx+/9/UdffPmlW9tSFP8ms3mSP7I4XAQQjU1NXiPNCxshoKCQmjo0u3bD+/Zc9zCwrqmht+8jYKWgHZVRhwcehw+vPf+/QRT0ynSWL+hYdvFi1cRBPHqVcapUwejopa0b9/JzKxDC1d7794thBSWLIlis//9UykrK5X2RkG9oF2Vkc6d7W1tux07tv/Dh7eS08vKSu/dSyBrKwoKChYW1v7+oQRBZGa+Qwix2ewvD0Q1XlVVlaqqqjior15l5OR8+uZGgTRAuyo7ixatCgubMWvWFC+vEdbWtgRBvHz5/OrVCx4ew11d3Vqy5szMd9u2rXZ39zQ2bicQCP7446yKiqq1tS1CyMysQ2Fh/uXL583NO6qqqtU5Y/RN3bu7HDkSHR9/YvDgkR8+vN2wYZl4t7aBjQJpgKzKjr6+4c6dR86cOfLPPzf++OMsi8UyNW0/YYLv0KFjWrhmTU1tQ0Pjs2eP5ufncrlKFhY2a9bsxHvIbm6DUlOT4uJ2FhUV4vOrTVpzly5dQ0OXnjwZFxu7zcjIZMIEn0uXzn1zo0AaFOA5cSRK/rsk91Otw0A9qguRLwSBfl33OmhDR6oLoTfYXwWAHiCrANADZBUAeoCsAkAPkFUA6AGyCgA9QFYBoAfIKgD0AFkFgB7gGkOSFWRVp90uoroK+QKXxpECskomAzPl6kohQtT/bebl5cXHx7dt23bIkCFU14IQQs4eX73zFjQSZJVMBu2UDNopUV0FQgilpeU82fqrop5TD0+p3C4LZA/2VwGgB8gqAPQAWQWAHiCrANADZBUAeoCsAkAPkFUA6AGyCgA9QFYBoAfIKgD0AFkFgB4gqwDQA2QVAHqArAJAD5BVAOgBsgoAPUBWAaAHyCoA9ABZBYAeIKsA0ANkFQB6gKwCQA8w5qi0EARRU1ND1da5XK6zs7OFhQWfz6ewBgUFBaq2zjwKBAyKLh0CgaCgoIDqKqikra3N5XKproI5oA8MAD1AH1jqKioq4uPj7969++nTJ5FI1KZNG3t7+yFDhnTo0OGbv/vx48dbt26NGDFCTU1NJsUC+QVZla7Pnz9HREQUFxcPGjRozJgxioqKWVlZN2/evHz58tmzZ7/ZRfz06dOxY8c8PDwgqwCyKl3r16+vqKjYunWrqampeOLYsWPPnz8Px11Ak8CxJWkRCAQJCQlhYWG+vr6jRo1qeOHr16/Hx8dnZmaqqqr26tXLx8dHVVX177//joqKklzs4sWLdX6xpKRk4sSJCxYsePHixV9//SUSiQYMGODv7//8+fPY2Nj379+bmpqGhIRYWFjg5cvKyuLi4u7du1dZWWliYjJu3Lg+ffrgWXhz69atO3ny5LNnzzQ1NT09PceNGyf+TsnIyPjll1+eP39OEISdnZ2/v7+JiQlCaNeuXQ8fPjxw4ACL9e/hj8zMzMDAwCNHjlhbW5P0dgKkuGLFCqprYCaRSHThwoXk5OSgoCANDY0Gljx79uzu3btdXFwmT55sY2Nz8eLFFy9e9O3b18DAwNjY+N69e1u2bJkwYUK9e618Pv/MmTOvXr3S1dUdM2aMvr7+6dOny8vLz549O3To0AEDBqSmpl69enXo0KEsFksgEERERDx79mzKlCne3t6FhYVHjx41NjY2NzdHCH348OGff/5JS0sbP368n5+fgYHBnj17TE1NzczMEELPnz9fvHixjo7O9OnTe/funZSUdP78eW9vbzabra+v/+uvv1paWhobG+OqTp8+nZWVFRwczOFwpPkety7QB5YifM6mTZs24inV1dUCgQC/VlZWZrPZFRUVR44c8fT0nDVrFp6ur68fHh7+8uVLCwsLHHJtbW3JlXypQ4cOoaGhCCFXV9dnz579/vvvmzZtwm2ajo7OvHnz0tLS7O3tHzx48OLFi6VLl/bs2RMh5OTkVFBQcOjQIXd3d/Gqxo0b5+LighByd3e/cuVKQkKCm5sbQujAgQOGhoarVq1is9kIITs7O19f3z/++GPUqFHm5ubW1tZXrlzp0aMH7lBcu3Zt4MCBioqKUntrWyM4ZyNFX+5frF69etz/u3v3LkLo2bNnfD6/f//+4mXs7e2VlZVfvnzZ+A05OTmJX5uamvJ4PHHnE7eK+fn5eFtKSkqurq7ihd3c3HJzc3Nzc8VTbG1txa+NjIzy8vIQQlVVVc+fP+/bty8OKkKIx+PZ2NiIixw8ePCDBw8KCwsRQnfv3i0tLfX09Gx8/aAxoF2VIj09PfyIcXHn0MfH54cffvj48eOuXbvwlNLSUoTQkiVLJA811dbW4nQ1Eo/HE7/mcrnq6uriH3G6amtrEULl5eWampqSG9LR0cHT9fX18RQVFRXxXEVFRXzpVWlpKUEQx48fP3nypHiuQCCwsbHBr/v06RMTE3P9+vUffvjhypUrdnZ2eFcWkAiyKkV2dnYIoQcPHowcORJPad++Pe79ipfBvdzw8HBxnjHJvJGFx+OVlJQQBCGOK24JJaP+tV9ECI0ZM6Zfv36S08XnnJSUlAYMGHD58mU3N7cnT57Mnz+f9OIB9IGlqEuXLtbW1idPnszMzPzaMjY2NkpKSunp6ab/S0tLS9wqknVdcZcuXfh8/v3798VTEhISDAwMxI3q16ipqVlbW6ekpBgbG0sWaWBgIF5m8ODB2dnZW7ZsUVNT69WrFykFA0nQrkpXWFhYRETEnDlzBg4caGVlxeFwCgoKbt++zWKxNDU1cfs5derU2NjYkpISZ2dnZWXl3Nzchw8fTp48uX379rgneeHChb59+7JYLEtLy5YU06NHD0tLy82bN0+ZMsXAwODGjRupqakLFy5szO/6+/uHh4dHRER4enpqa2sXFRWlpKRYWVmJ90tNTU3t7OxSUlKGDx+upKTUkjpBvSCr0mVgYLBt27bffvvtzp07165dE4lEenp69vb2ISEh+EwJQmjEiBF6enrnzp27deuWgoKCvr6+k5OTrq4uPiYcGBh47ty5ixcvCoXCL8+vNgmbzY6MjIyLizt27Bg+v7po0SJ8mPebrK2tN2zYcPz48b179/L5fG1tbVtbWysrK8llevXqlZKSAkeVpASuhZCWVnifzbJly8rLyzdv3ox/hPtsyAX7q4AEL168OH/+fGJiovgoGiAd9IFBSwkEgrlz56qqqo4aNUp8xSIgHfSBpUUoFDbpHCm5CIIQCAQKCgriqxdkD/rA5IKsMlNaWtrUqVOdnJz27t1LdS2AHLC/CgA9QFYBoAfIKgD0AFkFgB4gqwDQA2QVAHqArAJAD5BVAOgBsgoAPUBWAaAHyCoA9ABZBYAe4Np95nBycmr40zQ0NGzhyBKAQtCuMoe5ubnCV+AxB0NCQqiuETQfZJU5pk+fzuVyv9a0GhoawkhItAZZZY7Bgwfj0cPrIAiCw+GEhoaKnw0F6Ag+POZgsVihoaEcDufLplVfX79v374U1QXIAVlllP79+9d5OAVBEEpKSr6+vtQVBcgBWWWa0NBQRUVFyaZVW1t7yJAhlBYFSABZZZrevXuLn3mB91Rnz55N4QhpgCyQVaZRUFAICgoS77UaGRnB4V9mgKwy0ODBg/Gjq1gslvgRzIDuoGvUUiUFtRIPNJUX48dMj4uLU1RUdLDrVVpYS3U5dbE5LFV1eOp508A1hs2U95GfeK34zbNyQ3OVskIB1eXURRCEQFCroMCSzz1VTV1OcX6NtZO6q7cO1bXQBmS1ObLeVN/6Nc9luIGmHlcBdiOapapMkP268mN6+YigtvAeNgZktcly3lffOJnn6WtKdSFMkJle/vZp6cjgtlQXQgPwhdZkideLe48ypLoKhjC15mkbKL14Uk51ITQAWW0aoYDIzKjkaXOoLoQ5lNTYn99XU10FDUBWm6Ykr9aogwrVVTCKhh6npgp2xL4NstpECqiiWO6O+tKaSIiqKuAt/TbIKgD0AFkFgB4gqwDQgzxe1EJrQqHw6tUL169ffPPmZXV1lYaGlo2NnYfHcFfXPmRtoqSkeOzYgUuWRLm5DSRrnY0xZ86PpqbmCxaskOVGgRhklUy1tbUrVsxLTLz33Xf9/fzmaGho5uV9vncvYfnyuWvW7HR0dKW6wBYxMjLR09OnuorWC7JKpl9+2ffo0d2IiLV9+w4STxwxYvzjx/fV1HiUlkaCxYtXUV1CqwZZJQ2fz//tt5MuLn0kg4p17+4ifi0SiX799fClS+fy8j7r6Oh5eAyfONFXUbGem04qKysPHNhx9+6t4uJCdXWNTp2s585dpqv77+hnQqEgOnrLtWsXCYJwdu49c2aY+Ovg7dtXBw7sSE5+jBBhY2Pv6zvbwsIaz9q5c11ycuL48dOPHo3NyckyMjKZPn1m79798NyAgLG2tg48nvrVqxfKykqsrW1DQhabm3fEcyX7wHg9Pj4hBw/uzsr6YGRk4uMT4urqJi7+0qX4kyfj8vNzO3SwDA5euGLFvCFDRk+ZMoPUt7x1gWNLpHn58nl1dZXk32u9YmK2xsXtcnMbFBm51cNj2LFjsTt2rK13yf37t//zz/Uffwxev37f7NkRxsbt+Pz/ru85eHB3YWFBaOjSiRP9bt++sX//Djw9Nzdn/ny/3Nyc+fOXL1wYWVZWumCBf2bme/Evfv786cyZI8uWbTh16lq/fl4rV4alp6eK516/fjEv7/OuXUcPHvxNXV1z8eKgysrKesv7/PnT8eMH5s1bfvjwhe7dXVauDMvNzcGz7t69tXXrKltbh8jIrZ6ew9esCa+qqn8loPGgXSVNfn4uQkhf/79LhWtqampq+Pg1m81RVlYuKir87beTI0aM9/EJQQg5OroSBHH0aOy4cdONjIzrrDA9PdXNbdCgQUPxj716uUvONTPrIO6U5uV9vnz5t9mzwxFCZ84cqa2tWbNmF26Bu3VznjJl6MmTceJjQtXV1aGhP5mZdUAITZrk9/jxvaNHY1au3IbnKikph4YuVVJSQggtWLBi0iTvixdP//DD1C//vXw+f9GiVW3bmiCEfHxmXbp07s6dmyNGjEcIHTkSY2/v+P9bdFFV5UVFLSHrfW61oF0lDb5jSUHixvNz546NHt0P/xcbuw0hlJ6eIhQK3d3/G1SlXz8vhNCzZ0lfrtDSsvO1axePHz/w8mW6SCSqM9fF5b8Dyx07WpaXl+EGMDX1ib29o7irzOOpOzv3Sk19Il5YQ0NT3CVGCHXv7vr8eYr4Rzu77jioCCE1NZ6lZWfJuZLatDHAQcWD+uvq6uN2VSAQvH6dIe5XI4QkX4Nmg3aVNG3aGCCEPn/OFk/p18/L2toWIbR06Ww8paysFCGkra0rXga/xtPrCAiYq66u8ccfZw8e3K2lpT1kyOhJk/zFe7bq6priJTkcLkKotrYGIdXS0pL27S0k16OtrVtaWiL+kcdTl5zL46mXlZXW1NRwuVyEkLq6huRcdXUN3F/4koqKquSPbDYbdyKKigoIgtDS+u8mci6Xy4BDa5SDrJLGwsJGRUX1/v2/vb1H4in6+oa4Sywe8B4noaiowMDACE8pKir4MiGYioqKj0+Ij09ITs6na9cu/vLLPh0dvaFDxzRchoaGJl6nWFFRgYbGf8EuLMwnCELc/hcU5PF46jio4p68WEFBno5OPWP5N0BbW1dBQaG4uFA8pba2tqIC7nprKegDk0ZJSWn48LH37iXcunX1a8tYW9ux2exbt66Ip/z1158IoS5dujWwZkPDtpMn+xsatv3w4e03y7C1dUhOTiws/Deu5eVlDx/esbV1EC9QXV19714Cfi0UCv/++5qNjZ147tOnj4qK/o1ZdnZWRsYzybmNwWazO3a0unPnpniK5GvQbNCukmnKlBmvX2esXRuRkHDV0bEnj6deVlby9Omj6upq3NfV1tb5/vtxZ88eU1Rk29s7pqenHD9+YPDgEV8eWEIILVjg7+TUq317C2Vl5cTEezk5nxwcenyzhtGjJ1+9emHx4qAJE3wVFRVPnTooEonGjZsuXkBDQ3PHjqjCwgI9Pf2LF09nZ2ctXBgpMVcrImLmxIl+IpHo0KE9Ghqa32zJvzRpkt/PPy/YvDmyXz+v7OyskyfjlJWVFWCklpaBrJKJw+FERm69cuX3a9cuxMZu4/OrNTS0rK1tIyO3urh8h5fx85ujoaF16dK5c+eO6ejoTZzoO2FC/Q+wsLV1SEi4evLkQZFIZGLSbuHCn3v2/PYzafT1DTdtit2/f/vWrSsRQjY29hs3xpiamokX0NbWDQiYGxOz9ePH94aGxkuWRHXubC+e27NnX0ND4717N5WUFFlZdfnpp/WqqmpNfR969XIPDV164sSBGzcumZt3WrgwcsmSENhlbSEYb6lpCnNq/jz02dOProMt4WsYoqNP1Ts3IGCsvb1jSMgicjealpY8d67Phg3R9vbdv5z76VXl+5SSoX5G5G6UeaBdBeQrKSk+c+ZI165Oqqpq7969PnIkulMnazs7h0b8KvgqyCogH5vNfvfu1Z9/xpeXl6mrazg79/bzm6Mgh0Oe0wr0gZuG7n1gOQR94EaCQ3MA0ANkFQB6gKw2jYggeLowODCZFFgKKupw3OTbIKtNo2OglJVRQXUVjFKax1dWgcNO3wZZbRoWC5l34ZUWyN1TEumrulJoaAbDo38bZLXJenhq//NrdiMWBN/2Oqm0vLCmY9cmXxrVCsE5m+bIy6r540B2zxEGGjpcjjJ83zVHWWFt1qvKoqyqoX7wIK9Ggaw2U0l+7YPLRe/SKrTacOXwweEEQdTW1rJYcvqsZO023MpygbUTz2kQPCu5sSCrLVVZJpTDC3LS09NDQkK6du26adMmqmuphyJbgQv9kSaSxy9delFVr2cIQspxVRBfUCZEVSo8eSwPNAN8twFAD5BVZsIXysPl8kwCWWUyOBjBJJBVZsItKmSVSSCrzARZZR7IKpNBVpkEsspMcFSJeSCrzAR9YOaBrDITZJV5IKvMBFllHsgqk0FWmQSyykxwbIl5IKvMBH1g5oGsMhNklXkgq8wEWWUeyCqTQVaZBLLKTHBsiXkgq8wEfWDmgawyE2SVeSCrzARZZR7IKpNBVpkEsspMcGyJeSCrzMRisaBdZRjIKjMpKioihAQCAdWFANJAVpkJZ1UoFFJdCCANZJWZoF1lHsgqM+FHTkG7yiSQVWaCPjDzQFaZCbLKPJBVZoKsMg9klZng2BLzQFYZS1FREdpVJoGsMhZklWEgq4ylqKgoEomorgKQBrLKWLDLyjAKcHk3Yzg5OamoqOBL9gmCqK6uRghxOByCIEQiEf6gHz16RHWZoJnYVBcASGNkZPTp0yfx3XD4hbhdJQjC3Nyc0gJBi0AfmDnmzJnD5XLr7SgRBKGkpDRt2jQq6gLkgKwyx8CBA01NTb92lzmPx/P29pZ5UYA0kFVGWbRoEYvFqtO0EgTB4XCCg4PxBf2ApiCrjOLo6NitW7cvm1Y1NbWhQ4dSVBQgB2SVaWbPnl1n9BYulzthwgRoVOkOsso0tra29vb2+OQqDq2CgsK4ceOorgu0FGSVgRYsWIBPseKbzqdMmaKurk51UaClIKsM1LlzZzc3N9yoKioqTp48meqKAAkgq8w0d+5cfISpT58+0KgyA2SVmUxMTEb3XmOq033kyJFU1wLIAccGmelo1IfxM/s53O+myVKhuhZADmhXGeho1Ideo4w0dDnO3vrvM6qePyijuiJAAsgq04iDin+EuDIGZJVR6gQVg7gyA2SVOeoNKgZxZQDIKkM0EFQM4kp3kFUm+GZQMYgrrUFWaa+RQcUgrvQFWaW3JgUVg7jSFGSVxpoRVAziSkeQVbpqdlAxiCvtQFZpqYVBxSCu9AJZpR9SgopBXGkEskozJAYVg7jSBWSVTkgPKgZxpQXIKm1IKagYxFX+QVbpQapBxSCucg6ySgMyCCoGcZVnkFV5J7OgYhBXuQVZlWsyDioGcZVPkFX5RUlQMYirHIKsyikKg4pBXOUNZFUeUR5UDOIqVyCrckdOgopBXOUHZFW+yFVQMYirnICsyhE5DCoGcZUHkFV5IbdBxSCulIOsygU5DyoGcaUWZJV6tAgqBnGlEGSVYjQKKgZxpQpklUq0CyoGcaUEZJUyNA0qBnGVPcgqNWgdVAziKmOQVQowIKgYxFWWIKuyxpigYhBXmYGsyhTDgopBXGUDsio7jAwqBnGVAciqjDA4qBjEVdogq7LA+KBiEFepgqxKXSsJKgZxlR7IqnS1qqBiEFcpgaxKUSsMKgZxlQbIqrS02qBiEFfSQValopUHFYO4kguySj4IqhjElUSQVZJBUOuAuJIFskomCGq9IK6kgKySBoLaAIhry0FWyQFB/SaIawtBVkkAQW0kiGtLQFZbCoLaJBDXZoOstggEtRkgrs0DWW0+CGqzQVybAbLaTBDUFoK4NhVktTkgqKSAuDYJZLXJIKgkgrg2HmS1aSCopIO4NhJktQkgqFICcW0MyGpjQVClCuL6TZDVRoGgygDEtWGQ1W+DoMoMxLUBkNVvgKDKGMT1ayCrDYGgUgLiWi/I6ldBUCkEcf0SZLV+EFTKQVzrgKzWA4IqJyCukiCrdbUkqBERIQEBY5v6Wxcvnr1791YzNtdCtbW1v/yy782bl5ITAwLG7ty5rt7l+Xy+p6fTlSu/N2blDaynSSCuYpDV/0FJi/rHH2fv3UuQ5Rax2traI0di3r592YhlEUKIxWKZmXXg8dSlXFddEFeMTXUBcgS6vg3jcDjR0aco2bSzt/7DP3IRQjY9ZP1NIT8gq/+SdlDT01MPHdqTlpaMEGFv7xgQMM/U1Az3Fd+/f/PqVfqff/6GEJo82X/KlBl1fjcgYKy9vaO5ecdTpw6VlBTZ2XVfsOBnoVCwffvapKSH2to6kyb5Dxo09JvbklRSUjx27ECE0Pr1y9avX4YQWr9+b9euTnjupUvxJ0/GFRUVWlp2nj073NTUHPeBhw/vPX/+cg+PYQihnTvXJScn+viEHDy4Oyvrg5GRiY9PiKur25f/9qqqqsjIBR8/vl+7dreJSbvmvYEQV+gDIxkENS0tecECf4FAEBYWuWjRqrKy0rCwGVVVVQihqKg97dt3cnf3PHLk4pEjF0eNmlTvGh48+Oevv/7085sTGLggPT118+afly2b26mTVXj4Gmtru40bV7x//+ab25Kkrq4RG3sGIRQUtABv2sbGHs96+PD2pUvnpk4NCg1dmpeXs3JlmEgkqreqz58/HT9+YN685YcPX+je3WXlyrDc3Jw6y5SWlixeHJSX93nz5v3NDirWyjvD0K7KousbG7vN0NB47dpdbDYbIWRv7zht2vCLF8+MGTNZR0dXUZGtrKzcpo1BA2uora1dvXqnsrIyQqiwMP/w4b0+PiHjxv2IEHJ0dH348HZCwrUpUwIa3pbkClkslq5uGxzaOpvm86ujovaoqqoihFRV1ZYtC3337nWHDhZfVsXn8xctWtW2rQlCyMdn1qVL5+7cuTlixHjxAgUFeeHhM5WUlDdtitXU1Gr5O9maW9fW3q5eP57bY4iBVIP0mDSqAAAgAElEQVRaWVmZlpbcr58XDg9CiMdT79Kl68uXaY1fib29Iw4qQqhdu/YIIWfn3vhHDodjZGSSn/+ZrG117eqEg4oQwhH9srXE2rQxwEFFCHG5XF1dfcklc3Ky5s710dLSWbduLylBxZy99bPeVn9IryRrhXTR2tvVARP0z0dnd3DQMuqgIqVNlJWVEARx9GjM8eP7xRMFAkHnzvaNX4m6uob4NYfDrTOFy+Xy+XzytqUpsWYlhFBNDb/eJVVUVCV/ZLPZkktmZDwrLS2ZOjVQnHxS3Dz2ycVL28RCWp+X3GrtWUUIDQ8wOh+djRCSUlzxSY6xY6cNGOAtOR3HgL7b+qa+fT2UlJQ3b45UVlb57rv+pKyz1QYVsvovqcZVTY1nY2OXnJw4dWogi1XPTgeHw8Gtogy2VWe7eJ+TlE3Xy99/DkGI1q6NWLIkqlcv9xaurTUHFbL6H7LiWllZkZBwTXKKlVWXGTPmhYXNWLQoaPDgEdraukVFBcnJiVZWtoMHj0AImZl1ePDg9oMHt7W0tHV12+BDPs3W8LYkcTictm1Nbt68bGpqrqSkZGJipqqq1pJN1ysgYK5IJFq9evFPP21wde3T7PW08qBCVv8HKXHNy/u8evViySn4hOTmzQeOHo3ZtWs9n1+to6Nna+tgbW2LF5g40S8/PzcqaklFRXm951ebxMbGroFt1REaujQ6esuSJSF8Pl/y/Cq5AgPni0SiVavCli3b2KNH72asAYKKEFIgCILqGuSLtA81gaaCoGKt/ZzNl4YHGL15Upz9pu7FA4ASEFQxyGo9IK5yAoIqCbJaP4gr5SCodUBWvwriSiEI6pcgqw2BuFICglovyOo3QFxlDIL6NZDVb4O4ygwEtQGQ1UaBuMoABLVhkNXGgrhKFQT1myCrTQBxlRIIamNAVpsG4ko6CGojQVabDOJKIghq40FWmwPiSgoIapNAVpsJ4tpCENSmgqw2H8S12SCozQBZbRGIazNAUJsHstpSENcmgaA2G2SVBBDXRoKgtgRklRwQ12+CoLYQZJU0ENcGQFBbDrJKJohrvSCopICskgziWgcElSyQVfJBXMUgqCSCrEoFxBWCSjrIqrS08rhCUEkHWZWiVhtXCKo0QFalqxXGFYIqJZBVqWtVcYWgSg9kVRY696+4duZx9ptKqguRLgiqVEFWpe7Ro0fTp08/cm3OvT9fMLh1vXnsk55lYfLLv6guhLHg+avSdePGjfDwcKFQ6OHh8WO47R8H8qT09HRq3Tz2yb6v8vTgwOrqaj6fP3LkSKorYiBoV6Xo3LlzYWFhQqFw7Nixq1evZrPZjNx3xV1fC3udTZs2cTic1atXHzt2jOqiGAielSwt0dHR0dHRCKFZs2ZNmzZNchaTHsdcZx81MTFx9uzZfD7fz88vMDCQ6uoYBbJKPoIgVq9eHR8fr6io+NNPPw0dOvTLZZgR13oPJj19+jQkJKSqqmr06NHh4eHUVcc0kFWSCQSC8PDwv/76S0lJadOmTa6url9bku5xbeCo77Nnz4KDgysqKoYPH/7TTz8pKChQUSDTQFbJVFFRMW/evMTERB6Pt3PnTltb24aXp29cv3l6JiMjIzAwsKysbMCAAXhfXbYFMhBklTSFhYVBQUGvX7/W1dXdt2+fubl5Y36LjnFt5HnU169fBwQElJSU9OrVa+PGjVwuV1YFMhNklRyfPn2aMWNGdna2iYnJ3r17DQ0NG/+79Iprky54ePfuXVBQUF5eXrdu3Xbu3KmsrCz9AhkLztmQ4NWrV9OmTcvOzraysjp48GCTgkqvixCbemWSubn5gQMHDA0Nk5KSAgMDy8vLpVwgk0FWWyopKcnHx6eoqMjFxSU2NlZLS6sZK6FFXJt3CaGRkdGBAweMjY1TU1P9/PyKi4ulViDDQVZb5Pbt20FBQZWVlR4eHtu2bVNRaX4/Vs7j2pJrffX19ffv329iYvLq1StfX9+8vDwpFMh8sL/afPHx8atWrUIIjR07NiwsjJR1yue+KykX5RcXFwcEBLx588bQ0DAmJsbIyIi8AlsFyGozxcbG7t27FyEUFBTk6+tL4prlLa4k3j1TUlISHByckZGhr68fHR1tYmJCRoGtBWS1yQiCWLly5fnz5xUUFCIjIwcPHkz6JuQnrqTf5lZeXh4cHJyWltamTZuYmBiIa+NBVptGIBCEhYUlJCRwOJyNGzf27t1bShuSh7hK6X7UysrKkJCQ5ORkHR2d6OjoRp6IBpDVJqiurp49e/bjx49VVVV37txpb28v1c1RG1ep3jheXV0dHBycnJysqakZHR3dsWNHaWyFYeA4cGOVlJT4+Pg8fvxYV1c3Li5O2kGl9siwtEd4UFZW3r17t6OjY0lJiZ+fX0ZGhpQ2xCTQrjbK58+fAwICsrKyjI2No6OjDQwMZLZp2beuMhuKpaamJjQ09MGDB2pqart37+7SpYu0t0hr0K5+2+vXr6dOnZqVlWVpaXn48GFZBlX2rassx0zicrnbt2/v3bt3RUVFYGDgs2fPZLBR+oKsfkNqaur06dMLCgq6d+9+4MABTU1N2dcgs7jKfnAzNpu9adMmd3f3qqqqwMDA1NRUmW2adiCrDXn06NGMGTMqKyv79eu3e/duCi89l0FcqRqFkM1mr1u3Dsc1KCgI4vo1kNWv+vvvv2fOnMnn84cMGbJ+/XrK78CUalypHS5UUVFx3bp1/fv3h7g2AI4t1e/y5ctLly4lCILE6wdJIY1DTXIyrq9QKAwPD79x44aKisqePXu+ead+awNZrcfJkyc3bNiAEJo5c+b06dOpLqcucuMqJ0HFIK4NgKzWtXfv3tjYWITQihUr6h3WTB6QFVe5CioGcf0ayOp/JMcfXLt2bf/+/amuqCEtj6scBhWDuNYLsvovkUi0dOnSK1eufHP8QfnRkrjKbVAxiOuXIKtI8op8VVXV3bt30+gvo3lxlfOgYpJx3b17t52dHdUVUQyyimpqaubMmfPw4UMejxcTE2NhYUF1RU3T1LjSIqiYZFyjo6NtbGyorohKrT2r1dXVISEhSUlJ2tra+/bt69ChA9UVNUfj40qjoGJCoTAsLOzWrVtqamqxsbG0+yYlUavOanl5eUhISGpqqp6e3v79+42NjamuqPkaE1faBRUTCATz5s27c+eOhobG/v3727dvT3VF1Gi9WS0rK/P393/16pWBgcH+/fubOlCoHGo4rjQNKlZbWztnzpwHDx5oaWkdOHCgXbt2VFdEgVZ6jWFxcbGPj8+rV69MTU2bMaKvfGrgIkRaBxUhxOFwtmzZ0qNHj+LiYn9//w8fPlBdEQVaY7ual5cXEBCQmZnZvn37mJiY5o3oK7e+bF3pHlQxPp8fEhLy5MkTXV1dPOYw1RXJVKvLam5uro+PT05OjrW19Z49e9TV1amuiHyScWVMULHq6mp86xxj9lwar3VlNTs729/fPycnx9bWds+ePS0ZelvO4bhm3CtiUlCxysrKgICA9PR0Y2PjuLg4HR0dqiuSkVaU1ezsbB8fn7y8PHt7e2pvRpWNm6fzLBzUjDuqUl0I+crKynx9fd+8edOhQ4f9+/czsnP0pdZybKm1BRUh9OtfK74f55acnEx1IeRTV1ffu3evsbHxmzdvZs6cWV1dTXVFstAqsvrx40ccVEdHx1YSVHwVAb6Nm+pCpEJHR2ffvn0GBgZpaWlz5sypra2luiKpY35WJYO6Y8eOVhJUfAkBg7OKEDI0NNy3b5+2tnZiYuLChQvxv5fBGJ5VHNTCwkIc1Fb1aG38t0v50DNShZ9MzePx/vnnn4iICJFIRHVFUsTkrH769MnX17d1BlXcB2Z2VhFCHTt23LVrl5KS0o0bNyIjI6kuR4oYm9XPnz/7+fkVFBS0zqDiW+cRQiwWYz9isS5dumzfvp3NZl+4cGHXrl1UlyMtzPwgcVBzc3MdHBy2b9/eCoMqbldbQ1YRQo6OjuvWrVNQUIiLi/vtt9+oLkcqGPhB5ufn+/n5ZWdn29ra7tixQ0lJieqKqIF33lpJVhFCffv2Xbp0KUJo1apVt27doroc8jHtgywqKsJBtba2bj2nZ+rVqtpV7Pvvvw8ICCAIYtGiRUlJSVSXQzJGfZD4oWMfP37s1KnT3r17VVUZeMlO4+F2lcHnbOoVEBAwfPhwgUAwe/bsV69eUV0OmZiT1fLy8oCAgPfv35ubm+/bt4/H41FdEcVaWx9YbOnSpW5ubpWVlcHBwTk5OVSXQxqGfJB8Pj84OPj169empqYxMTGUPCFK3jD7uqUGsFisdevWde3atbCwMCgoqLS0lOqKyMGErOIxPtLS0gwMDKKjo7W1tamuSC602nYV35u+bds2U1PTzMzMOXPmMOOSJtp/kARBRERE3L9/X1NTc9++fW3atKG6InnRCo8tSeLxeLt27dLU1ExJSVm+fDnV5ZCA9h/k2rVrb9y4oaqqumfPHhMTE6rLkSOt89iSpLZt2+KTdpcvX8bPPaE1emc1Njb27NmzXC53x44dlpaWVJcjX1pzH1isc+fOUVFR+DFF169fp7qcFqHxB3nhwoW9e/eyWKzNmzd37dqV6nLkTqs9tlRHnz59QkND8fFhWt/NS9es3r9/H1+ovXLlSlo8e0b2oF0Vmzx58ujRo2tra0NDQ/Py8qgup5lo+UG+e/du/vz5IpEoJCTE09OT6nLkVCs/tlTHokWLHBwcSktLQ0NDa2pqqC6nOej3QRYUFAQFBVVXVw8ZMuTHH3+kuhz5JRKJIKhiLBZr48aNBgYGGRkZP//8M9XlNAfNPsuqqqrg4OC8vDwHB4dly5ZRXY5cg6zWoampuW3bNnxY+OjRo1SX02R0+iyFQuH8+fNfv35tZma2ZcsWOGrSMKFQCG9RHZ06dVq5ciVCaOvWrY8fP6a6nKahU1a3bNny4MEDHR2dPXv2wOW+30QQBLSrX+rfv//UqVMJgggLCysqKqK6nCagzWd55cqVEydOKCoqbt++XV9fn+py5B2csGlASEhIly5diouL8f2udEHyWN6FhYVSHf3x6dOnHh4e0lu//JPSO6yrq8vgkZk+f/5MdQlIRUVFQ0OjJWugTbuKDRgwgOoSAKAGzbIKQKslrW7P27dvT5w4kZKSUlFRoaOj4+TkNGHChNbzmCDpmTx5cm5ubr2zBg8eHBISIvOK5F1VVdWQIUO+NjcsLKxbt24TJ05cvHhxnz59ZFta00glq/fv31+7dq2RkdHEiRP19PQyMzPj4+Pv3r27Zs2a1vlEahLNnDmzoqICv16/fr2zs3O/fv3wj0ZGRpSWJqc4HE5YWBh+nZmZefz48dGjR3fs2BFPsbGxobS6JiA/q8XFxZs2bTI3N4+KisJDk7m6uvbt2zc0NHTdunU7d+5UUFAgfaOtR8+ePcXHltavX29qatq3b1+qi5JrbDZb/BYlJycfP37c1ta2R48e4gVKSkoav7bq6mqqBtwjP6uXL1+uqKj48ccfJf9J+vr6I0eOPHjw4JMnT7p3715SUjJx4sTZs2dnZGTcvn2bxWI5OTkFBgaqqanh5QsKCg4dOvTw4cOqqiozM7PJkyc7OzuTXipjPH/+fMGCBTt27OjQoQNCaN++fefPn1+0aJGbmxtC6OLFizExMadOneJyuSKR6MyZM3/++Wd+fr6Ojs7AgQPHjx8Pp3bwWa7Y2NgbN24QBCH51/j3339HRUWtWbPmxIkTGRkZTk5OERERtbW1J06c+OuvvwoKCnR1dYcMGTJ69GjxqjIyMn755Zfnz58TBGFnZ+fv70/KndXkH1tKTk5WU1Pr1q1bnem9e/fGc8VT4uLi2rVrt2fPnuXLlyclJR08eBBPLy0tXbBgQUpKio+Pz7Jly8zMzCIjI1++fEl6qYxhYWGhpKSUkpKCf0xJSeFyuZI/Wltb4wHN9+/ff+jQoT59+ixfvnzgwIEnTpxg8ED1TXL48OGioqJZs2aNHz/+9u3b4r9GbOvWrV5eXtHR0dOmTcMjHJw7d87Ly2vFihUeHh6HDx+Oj4/HSz5//nzRokUCgWD+/PkLFy4sLy8PDw8n5amT5LerBQUF9V6r0KZNGwUFhfz8fPGUHj16jBgxAj+fz9vbOz4+fubMmQih+Pj4oqKiPXv24B2w7t275+bmHjt2jBkjcUgDm83u0qVLSkrK999/X1ZW9u7du2HDhj158gTPTU1NHTx4MN49+f3334cPH47veejevTtBEMePHx87dqyuri7V/wiKtWvXbuHChfh1fn7+lStX8F8jNnLkSHFH+smTJ/fv31+wYAE+UuDg4CAUCk+ePDlkyBAOh3PgwAFDQ8NVq1bh89V2dna+vr5//PHHpEmTWlgh+e0qQRAN7JFKzrKzsxO/NjIyKi8vr6qqQgg9fvzYxsZG8kiJs7MztKsNs7W1TU1NJQgiNTVVXV19yJAhmZmZRUVF+P/4rU5PTxcKhZL7t/j1s2fPKK1dLkjuwbZv317814hJDmbw+PFjLpcredDY2dm5tLQ0Jyenqqrq+fPnffv2FV9YwuPxbGxsSPnrJb9d1dPTq7ey3NxcgiAkv78ld2jxLlNNTY2KikpJScmrV69wk4uJRCKhUMiM0eikxM7O7vDhw2/fvk1OTra3tzcxMdHV1U1JSSkrK2Oz2VZWVngIZYSQlpaW+LfwmI94eiunrq4ufs3hcMR/jXiK5JtWUlJSU1MzZswY8RR88V9+fj6Xy8VdlZMnT4rnCgQCUo42k59Ve3v7pKSkJ0+eODg4SE6/ffs2nvvNNWhoaBgbG8+YMaPOdDgE0gBLS0u8y5qSkuLl5YXTi7NqZWWFH+qDb3goLi42MDDAv4UvXocbIZpEU1NTTU1t06ZNdaa3adMGX4Y9ZswY8Yk0jJSnn5GfVU9PzzNnzhw8eNDGxkbccubm5p47d659+/Z1AlwvBweHS5cuqampwbUTjcdms21sbO7evfvu3Tvc47Wzs4uPjy8vL8fRRQhZW1uz2eyEhATczCKE8DOaunTpQmntNOPg4HD27Nnc3FxHR8cv51pbW6ekpEyePJn0m5zIz6qWltb8+fPXrFkTGhrq7e2tq6ubmZn522+/sVissLCwxpxcHTVqVEJCwsKFC0eOHGlsbFxeXv727dvKysrAwEDSq2USW1vbI0eOaGho4AtO7OzsduzYgafjBbS0tIYNGxYfH6+oqGhnZ5eRkXHy5ElPT09DQ0Oqa6eT7t279+zZMyoqasSIEZaWliKRKCsrKzExcfXq1Qghf3//8PDwiIgIT09PbW3toqKilJQUKysryX265pHKdUsuLi5btmw5efLkiRMn8DWG3333XeOvMdTQ0Ni8efPRo0dPnTpVUlKioaHRoUMHb29vaZTKJHj/wt7eHn8hGhsb6+npFRcXW1tbi5fx8fHR0ND4888/f/vtNx0dnfHjx48bN47Sqmlp8eLF586du379+qlTp1RUVNq2bfvdd9/hWdbW1hs2bDh+/PjevXv5fL62tratra24I9MSNLsnTk9Pr5XvtcI9cc0A98QBAGQHsgoAPZDcBxYIBM1Y4fv37yMjI5WUlLZs2YLPLnwNPvHVmjXyHc7JyVmyZImZmVkjR3tks9kMvqeiGXsNmzZtSktLGzNmDL7kq+VYLFYLd99I3kVp3j7P0aNH09LS/Pz84ETfNzXyHRYKhWlpaQRBwLdb877i3dzcTp8+vXPnTm9vbznZk6e+DywQCK5du4YQGjt2LNW1APCvXr16mZubFxYWJiYmUl3Lv6jP6j///FNVVeXk5ARXPpAI95MZ3K2VAdz7ffDgAdWF/Iv6rF65cgVf7UR1IYwCWW05fDX//fv3qS7kXxRnlc/n37x5U1FREQYoBPKmS5cuKioq6enpZWVlVNeCqM/qgwcPampqevbs2cLTxKAOaFdbDg9XIj9NK8VZTU1NRQh9OYgEaCFyT8W1WnLVDaY4q/guZ7jPQ0qgXW0hPMqXnBxeojireEwgyQEiAJAfnTp10tXVzcrKysnJoboWSrOalZVVUVFhZmZG1SCODAb7q2TBu6x37tyhuhBKs5qWloYQ6ty5M4U1MBVklSwWFhYIodevX1NdCKVZ/fjxI+ysSglklSz4Eh15eFIrydfuN8zJyUlVVVU8tgWfz8fDT+HrLQmCqKioePTokczqYRhnZ2fxYOgikaiiokJRUVFVVRVPEQgEfD7/4cOHlNZIDy4uLmw2G19FLBAIqqqqJN9JhFBFRYXs30mZXpRsZWWVnp4u+WWvoKAgHuaYIIg2bdrIsh6GYbPZZWVl4rdXQUFBJBKJxyhUVFQUD7wEGjZixIhz587x+Xz8Y513Ep96lX1VMt2kj4+PoqJivS05viNk1qxZsqyHYYYPH/61OwoJghCJRJKDU4MGTJ06VSQSfa3LqaSk9MMPP8i8KNlmtV+/fg0Mw6Wvr0/WvYKt09SpU792dyuHwxk5ciSMgdZIxsbGAwYMqPdWOIIghEKhn5+f7KuSaVZZLFZoaCge71hyOkEQbDZ79uzZlHQtGMPY2HjkyJH1ngATiURfjrcMGhASEiIUCr/84lNSUpo0aRIeA13GZJ2N/v37t2vX7svjk5qamnWGPwbN4O/v/2XTyuVyvby84Ik1TWJqajps2LA6Y3ATBCEQCKga+ZGCdiw0NFRyr5UgCGVl5aCgoFY+QCEp9PT0JkyYILnXShBETU0NJX02ugsODq6z16qiovL999/X+2g1GaAgqz179qzTtOIxpmVfCSNNmTJFsvPG5XKHDRsGj5NvhjZt2nh7e4vHfyEIora2lsJdCWr2D318fMQ77vjwr5wMacMAurq6Xl5euPOGD4QEBQVRXRRdTZkyRbxPweFwJkyYoKenR1Ux1GTV09Ozbdu2uINhZGTk4eFBSRlMFRgYiB+CpKCgMGbMGKr6bAzQoUMHLy8vcR8QP7eWKtRklcViiY/6Tp8+HQ7/ksvIyMjd3R23q1OnTqW6HHoT90r69u0r+WRH2av/GsOUf0py3pPw1PSG3bp1iyBEbm59pZ1VXSNu9/4UHGT/mo8vq54/KJXqJoqLix8/fqyqqurq6irVDXG4LPcf5Ohqs9ICwf0/C8hd5/379ysrK7p27Ubu8H2GZsp232k2fvn69xIzX1RyVDm6Rg0Nq91yoybJ4sqHssLad2mVcpXVos81pUXC9nbqjVi2mXRNVDvatpXe+jGRCCX+mStXWa2uEGa/rbbtQ2aovE3IP5tYkM3PfFlFQlYRQgbmKsYWaiQVRqW8zOqCrKpGLChTGrpcM1spZlU2REIi8c9cqquoS0lVUf7fW7YS6+Pzpg25BjuKANADZBUAeoCsAkAPkFUA6AGyCgA9QFYBoAfIKgD0AFkFgB6afHfL8+cpoaHTlyyJcnMbSFYRmZnvb978c9SoSWpqrf255nw+f/jw3vPnL/fwGIYQiogISUy8h2fp6OhZWnb+8cfg9u07IYQSEq6tXr341KlrmppUXqRKR8nJjw8d2p2WliwSifAUVVW13r37+fjM0tH5xh35Hz9++PXXQ48f3y8szFdSUra07Ozp+b27u4cMhneVizvRsrI+HDkS4+U1ArLKYrHMzDrweP9ddqOvbxgUtIAgiOzsrNOnD8+f7xcTc1pXl7I7s+juyZMHS5fOFggEkhMrKyuuXr3w/HnKjh2/SI4tWkdi4r3IyAWamtre3qNMTMyqq6uSkh5u3LhcRUXF1dVN2pXLRVaBGIfDiY4+JTlFRUW1Vy93/NrCwjosLPD69Ytjx06jqEDa27EjSiAQhIYuHTRoqPiu6eLiom3bVt+5c/P06cNTpwbW+4vFxUVr1oSbm3dau3a3OM+DBg0dN+5H8eikUkVmVm/dunrhwun371/z+XxTU/MJE3x69/73oueSkuKxYwfOmrU4OTnx0aO7IpGoVy/34OCFPJ467sshhCZPHoIXvnz5EUKorKx0//7td+/eqqgoNzU1Hz/ep2/fQXiBnTvXJScnjh8//ejR2JycLCMjk+nTZ4q3RWt1+sB1dO7cFSH06dNH8ZSCgrwtW1Y+eXJfQ0Nr8OCREyb4iDtjd+7cPHYs9t2716qqaj16fOfnN0dLS1v8WYSGLs3ISP377+ssFsvZuffMmWHiTk1tbe2xY7E3blzKz8/V09MfNuyHMWOmyOoNkJaqqqoXL57l5uZkZX0wNTUfPHiE5FwtLe0JE3zv3Ll548alrl2dEEI2NvZ1Blu6dOlceXnZzJmL6jS87dq1xy9evHh+4sSB9PTUsrISA4O2AwZ4//DDVBIHUSAzq1lZH3r27IvrS05OXLVq0U8/rRe3CQih2NjtU6cGzpmz5NOnj2vXRqxf/1Nk5NYePb5bsGDFxo0rduw4rK39796CQCBYsmTWx4/vfXxCDAzaXrt2cc2acJFI2K/fv6NRf/786cyZI8uWbdDT04+PP7FyZdjWrXHW1rYk/nPkUE5OFkJIsgO8Zk24m9tAL68RT57cP3RoT9u2pu7uHjioP/+8oFcv9ylTAgsL8+Pidr56lb59+2Hx39/+/dsnTvSLjg7Mzc2OjFy4f/+O2bPD8axVqxYlJT2YMMHX0rJzenpqXNwuFktx1KiJFP2jyZGXlxMW9m+D2bGj1dOn9TzeQUNDMzs7Cy924sQVLvd/btZJSnqoo6NnaWnztU18/vzJ3LzjwIFD1NR479+/OXo0pri4MChoAVn/BDKzOnGir/h19+4uxcWFFy6clsyqvb0j/sgtLKxnzw5ftCgoI+OZlVUXdXVNhJC2tm6bNgZ4yfv3/87IeLZ8+Ub8687OvQoKcuPidomzWl1dHRr6k5lZB4TQpEl+jx/fO3o0ZuXKbST+c+SESCQqLy8jCCIn59PevRtZLJara1/xXC+v73Gj5+ra59mzp7duXcFZPXx4r4WF9bJlG3Az27atSVhY4K1bVwYNGop/0dXVDX8Wurp6Q4eOObEwebYAAAbsSURBVHv2KM7q48f3791LWLRoZf/+g/HnKBQKjx/fP2zYD+KRh+jIyMikd+9+t2//hRC6efPyzZuXG1h41qzF2tp176orKMjT129ogOU+fQb06TMAv+7a1YnHU9+2bbW/fyhZTSuZWc3Pzz12bH9S0sOCgjyhUCAUCvX0/mf0EEfH/+57trd3VFRUfP48xcqqnmdPpaY+UVZW7tnzvz9Kd3fPHTuicnNz8PuloaFpYWEtntu9u+u5c8dI/LfIj8zMd6NH/9u919TUmjdvmeQ/3MWlj/h1x46Wr15lIIQqKsrfvn3l4xMi7g937eqkra2TkvJYnFU7u+7iXzQyMikvL6usrFRVVU1MvMflct3cBkls4rsjR6JzcrJMTc2l/8+VFg6Hk5Ly2Mqqy7BhPxw/fiAr68OXy7i7ezo6uu7ate7Vq/Qv5xIE0fDBXj6ff+7csVu3ruTm5vD51XiA0vz8XENDcm4kJi2rtbW1S5bMQghNnz6zbVtTLpd77tzxO3f+klxGXV1D/JrFYqmp8QoL8+tdW1lZqaamtuRbo6Ojh6fjrEoeKcU/lpWV1tbW0vq7v14GBkbz5y9HSEFHR8/IyLjOl7SGxn8nbDgcbm1tDX6XxO+YmLa2Lp6Oqaj8t9OF11lbW4OQaklJUU1NzYgR/30F4JFD8vI+0zqrCKHy8jJz846DBg01Nm43d65Pnbmmpubh4avLy8uOHo2RfKPE9PT0P3x428D69+zZmJBw1dd3toWFtYqKalpa8ubNkfgTIQVpWX379uW7d6+3bo2zsfn3IeVfVpmf/999yTU1NaWlJXX+nsTU1TVKSookv8lwqsVpLyzMl5xbUJDH46kzL6gIIWVlFXy0o/Hwu1Tne7CoqMDC4qv7WmIaGlpqarxt2w7Wma6nZ9CkGuSQlpbO5cvnL18+X+/czMx3np7/vs/Ozr2/XMDBoUdS0sMXL9IsLet5YjBBEDdvXp4wwWfIkFF4Snp6Kqnlk3fdUlVVlWRzx+fzHz2q+yjohISr4uGdbt26ghDCR4NwxiQPfNvaOlRXV9+7lyCecvPmZUPDtuIdBsm5QqHw77+vib8jgJoar337Tn//fU38biclPSwqKpTs936No6NrRUX558/Zpqbmkv+pqKhIv3DpavzVO+LdTkleXiN4PPUdO6IqKyskp799++rFi+dCobCmhi/Z3cP7xiRqZrta5ztDWVmlS5eumppaR4/Gzpq1uKKifN++zXw+v85R76KiwjVrwgcNGpad/fHAgZ3Ozr1wVnHn6vffT7m7eyoqKlpadnZx6WNl1WXDhuXTpgUZGLS9ceOPlJQnixevEq9KQ0Nzx46owsICPT39ixdPZ2dnLVwY2dw3gYGmTg38+ecFkZELPT2HFxTkHTq0p337Tn37fntsV0dH11693FevXjxq1EQrK1uRSPjx44dHj+5ERe2WSeFSJD4pNWvW4qFDx3y5wLx5vs+ePUUIqarWc02OlpZ2RMTayMgFM2aM8/IaYWJiVlVVmZT0MCHh6vLlm9hsm65dnX7//VcHBxcNDc0LF06npDwmt/5mZvXMmSOSP+rrG/7yy4Vlyzbu3btp/HgPdXXNQYOGmpqa//lnvORiP/4YnJr6JCpqiVAo7Nmz78yZYeJfDw5eePbs0d9//1UoFF6+/IjNZq9evWP//u1Hj8bg86vh4WvwEU5MW1s3IGBuTMzWjx/fGxoaL1kS1bmzffP+LYzUq5f78uUbjx2LXbkyTEVF1cWlj79/aJ2vzq9ZsiTqzJkjV69eOHEiTkVF1di4XZ8+pF1PSiFz8054zOR27TrUu0C7du2fPXvK46mLz0fU4ejounPn0V9/PXTp0rmiogIlJWVra9uIiLUuLt8hhObPX759+9rg4ImKiopOTr1mz45YsyacxPrrH3P0jwPZJp01SBwbDZ9/J+sqYnwtRJ3re74mL7M67Z+CUSHGLd8uWVL+KcnJrO3uQfvrBEVC4uymNzPWdaS6kP/kfuD/dTpv4DQTqgv5hqyXFR+fl3lPb8JTNuE+GwDoAbIKAD3I6Np9TU0tfJUvKUJCFpG1KgDoAtpVAOgBsgoAPUBWAaAHyCoA9ABZBYAeIKsA0MNXz9lkvaioKBZ8bS6NVBTXUl1CPYpz+S8ellBdRUvVe9Eb5arLBfL/3hbnNnmIpvqz2sGOl5fFF1TL4195UykpI0sH+RoeUc9YyTC/lhlvr72bfI14qqqh2LErT/7fW54Gq41x025dqv96YACAvIH9VQDoAbIKAD1AVgGgB8gqAPQAWQWAHiCrANADZBUAeoCsAkAPkFUA6AGyCgA9QFYBoAfIKgD0AFkFgB4gqwDQA2QVAHqArAJAD5BVAOjh/wDNAl/D0jDQ/wAAAABJRU5ErkJggg==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alternative-syntax"/>
    <w:p>
      <w:pPr>
        <w:pStyle w:val="Heading2"/>
      </w:pPr>
      <w:r>
        <w:t xml:space="preserve">Alternative Syntax</w:t>
      </w:r>
    </w:p>
    <w:p>
      <w:pPr>
        <w:pStyle w:val="FirstParagraph"/>
      </w:pPr>
      <w:r>
        <w:drawing>
          <wp:inline>
            <wp:extent cx="5334000" cy="32436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YAAAE7CAIAAAApUd4ZAAAAAXNSR0IArs4c6QAAIABJREFUeJzt3XdcU/f+P/BPBiGEKWAFBEWGIs5qVIYFBwUqqAg4sXWAUr11tL1WnNW6qtY6rvUKFQfiwsHQOnCPWvUKzp+iVy2oIBuEBBJITn5/nPM431xURIUMfD0f/JF8znqfkJzXOZ+TnMNRqVQEAACAEK62CwAAAF2BSAAAAAYiAQAAGIgEAABgIBIAAICBSAAAAAYiAQAAGIgEAABg8LVdwOspalWVZQpZlVJFabsUeBsOlyMw5JhZ8g0MsYfRtGpkVGWZokamwi9MdR+HyxGKuGaWfB6fo+1a3gFHB99b1ZXK3CcyQ2O+gSFfRXSuPHiVsoaSSxVWdgILax3dyWgGyotqS/JrDUV8ngDRqwc4HE6tTCGX1rZ2MTIy5mm7nIbSxQ9w/lO5WSsjngHe9/pDRIwsBEVPJRbWJtoupdkqfCa3aouXV58YGPEExgYFOTJHd5G2a2kondvsymUUl8dBHugjQxN+ZblC21U0T9KXSiMzA21XAe+ML+ASDqdGpje9HTq35VXW6l5PFjQMhxAKidA0FLUUPhj6S6nQm5OiOhcJAACgLYgEAABgIBIAAICBSAAAAAYiAQAAGIgEAABgIBIAAICBSAAAAAYiAQAAGIgEAABgIBIAAICBSAAAAAYiAQAAGIgEAABgIBIAAICBSAAAAAYiAQAAGIgEAABgIBIAAICBSAAAAAYiAQAAGIgEAABgIBIaQWzsemtrTkTEkDrty5fPd3e3oR+fP3/K2prz3/9maaNAAE0bMybYw8OtIWPOmzezVy+Xpq8IGgSR0AiSknYSQs6cOV5SUvymcYyNTdzcOgkEhpotDQDgHSASPtTDh/dv3crw8/uitrY2OXnvm0YTiz0uXbrbtm07zVYHAPAOEAkfat++BELI8uUbnJ1d6cev9WrHUUpKkr9/HwcHkZOTxeDBPteuXabbi4oKZ86Mcne3sbMz9PXtduTIIY2sB0ATqqysmDVraqdOtnZ2hn37dt69e1udEW7dyhw0yNvBQeTp2TE5eR/bTncrnT2bPmBAD3t7ozpDodEhEj6ISqU6cGBXr16eTk4uYWERN27859GjBw2ZMDZ2fVTUSAeHtps27dy0KaFPn77PnmXTn5zg4M/Onk2fPXtxQkLKp5/2mjAh/MSJw02/KgBNhaKoUaMG7d+fOG3a7G3bDnbt2mP69Inx8b+xI5SXl02ePGrIkOGbN+9q184lOnrMw4f32aEFBS+WL5+/cuVv168/Dg4OrTMUGhdf2wXot0uXzubmPps5cw4hZPjwsatWLUpK2jl37tL6p6qsrFi+fF5o6Oi4uN10S2Agc2o6Nnb9s2fZFy7ccXFpTwjx8/uiqKhw1arFAQGDm35tAJrEyZNHr179Mz4+aejQ4YSQgIDg0tLilSt//OqryQYGBoSQsrLSHTuSvbx8CCH9+wd06mSbmrp/1qyF9ORVVVWbNiW4uroRQmJifkpM3KI+FBoXjhI+SFLSToFAMHToCEJIu3bOvXt77d+fqFKp6p/q2rXLUql03LjJrw46c+a4WOxB5wEtIGDw7duZ1dXVTVA+gCb89dcFgUAweHAY2zJ8+JelpSX379+ln5qbW9B5QAgRiUROTq65uU/ZkVu2/ITOA0IIj8dzcHBUHwqNC0cJ76+6uvrw4YOffTaAx+O9fFlOCAkKGvbjj7MuX77g7e1bz4RlZSWEEFtb+1cHFRcXZmc/ad1ayLZQFKVSqV6+LDMyMmqa9QBoWuXlpdbWn3C5/7cDamNjS7fTTy0trdTHFwqFMpmMfWpiYqo+1MDAQH0oNC5Ewvs7ejRZIqk8ffq4s3ML9fb9+3fWHwmWltaEkBcvnjs51f06toWFpbd3m1WrfqvTbm39SeMVDqBRFhaWxcWFFEWxqVBQkE+3a7s0qAsdR+8vKWmnublFSsqZ1NSz7N/AgYGpqfvr7+fp1cvT2Nhkx464VwcNGBBw61aGiYmpq6ub+h+fj/AGfeXp6VNTU3P48EG25cCBREtLq44dO2u1LngNbGjeU2FhwblzJ8eNi+7bt796e1VV1enTx48fTxs2bOSbpjU1NZs7d+m8eTOVSsWwYaMEAsOMjCvt27uHhY2eMuW75OR9QUF9p0793sWlQ2Vlxf37d3Jzn61fH6+R1QJoNBwOh37w+eeD+vTxnjEjMj8/r107l7S0/enpf6xcuZE+tww6BZHwng4e3K1UKseMmVCnfcCAABsbu6SkhHoigRASHT3D2rrlpk1roqPHCIVGnTp19fMbRJ9nO3bs8qpVi/71r1WFhfmWllbu7l0jIiKbeG0AGplUKjU0ZH6rz+Vy9+z546efYtavX1FWVurk5Lp+fXxExERt1wivwXnr12M0rKpSWZhbY9oSp1L1T1WpzKwF39wa+xmN72Vx7csyythSPy6IolQqu3Z16NGj986dKdquRfsqC6tbOQiMTHjaLqRB8OkFgEZTW1t76NCeEycOFxS8CAmp70AZdBMiAQAaTVWVdMaMSEdH55UrN4aFjdZ2OfDOEAkA0GjMzS3y82u1XQW8P3wJFQAAGIgEAABgIBIAAICBSAAAAAYiAQAAGIgEAABgIBIAAICBSAAAAAYiAQAAGIgEAABgIBIAAICBSAAAAAYiAQAAGIgEAABgIBIAAICBSAAAAAYiAQAAGIgEAABg6GAkcLhcHawK3o7D4RKi0nYVzZWKw+VouwZ4H1weh6j05n+ncxtfoYhTU417t+ql2hqloUjn3lHNg6ERTylXarsKeB/yKoXQWG8+FzpXKJfHERjxZJVIBT1TW61QUSqhiKftQponoTFPqaRqqpEKeqa6okYo4nF0bkP7RhyVSueO9FUUefqwWlFDGYp4FKXtahqVUqEiKsLlczh6cxz5dhwOp1au5HBJa2cjgWEzWjEdUyNX5T6uVlGEL9CfDUwDqFSEUqgIh/D4zerNw+GRGqmSL+C2aW+ESGgEilqVTNrc9okKnsoppcrGUdicIoEQIjDiCgz1512vz2pkVI2sWe0oqVQkP1vG5XFatTHUdi2NiUM4hsZcvoGefdT52i7gjfgGHBML3S3v/RQ+kxNCjM35OIMO70cg5AqEzerdQ/cEcDik+X3e9VGzem8BAMCHQCQAAAADkQAAAAxEAgAAMBAJAADAQCQAAAADkQAAAAxEAgAAMBAJAADAQCQAAAADkQAAAAxEAgAAMBAJAADAQCQAAAADkQAAAAxEAgAAMBAJAADAQCQAAAADkQAAAAxEAgAAMBAJAADAQCQ0ZzNnzgwLC6vTGBsbKxaLq6qq3jr51atXxWJxdnY2/TQyMnLOnDmNVcZr/fLLLyEhIe+xCC3OuXlQKBQpKSnjx4/39fUNCAhYvny5RCLRdlGgBXxtFwAA2ldYWLh27drhw4ePHTv24cOH27dvl0qly5Yt03ZdoGmIBAAtk8lkQqFQuzVYWlqmpKS0aNGCEOLn5/fixYtz585ptyTQCnQcfewUCsWWLVtCQkI8PDyCg4O3bNlCUVRDJvzzzz/HjRvn5eXVv3//efPmFRYWNnCJ2dnZ3377ra+vr7e39+TJk2/fvl1nhKysrIkTJ3p7e4eHh6enp7PtdOfPlStXIiIivLy86gxtiDfNuZ7V+eabb2bOnEk/lslkHh4eAQEB7FSjRo1asWLFa5e1devWsWPH+vr6Dhw4cMqUKffu3auzIhcvXhwzZoyHh8fevXsJIaWlpUuWLPH39/fw8Bg1atSZM2deO9tTp06JxeInT56oN4aHh7N9evW8vHPmzJk8ebL6hCEhIevWrSOECIVCOg9oBQUF5ubmDXhFoblBJDRzFEVV/q+amhr1ERYsWLBt27agoKBff/01LCwsPj5+w4YNb53tn3/+OXPmTAsLi+XLl8+YMeM///nPpEmTpFLpWycsKiqKiorKycmZPXv24sWLa2pqoqOjs7Ky2BEqKirmzJnj5+e3dOlSe3v7efPm/f333+zQ4uLiTZs2zZ49OzU1ld52qw+tXz1zrmd1xGLxjRs3lEolIeTmzZtcLrekpIQ+v/Ly5ctHjx717NnztYvLzc0NDw9fuXLlwoULraysIiMj2bMy9Ips2LBhxowZqampAQEBEokkKirqypUr0dHRa9as6dSp0w8//HDhwoVXZ9uvXz9ra+vk5GS2JTMzMzs7OzQ0tCEvb0Ns3bo1MzOTDUL4qKDjqJl79uxZ//793zT0xo0bJ0+eXLRoUXBwMCHEy8vLwMBg48aNEyZMqH8n8d///reTk9PatWu5XC4hxMXFZfz48cnJyWPHjq2/nl27dkkkkl27drVq1Ype4pAhQ2JjY9euXUuPUFFR8csvv/To0YMQ4unpGRAQcOrUqUmTJtFDZTLZTz/95OjoSAj5+uuvU1JS1IfWr54517M6YrF448aNDx48cHd3z8jI6NmzZ15e3vXr1x0dHTMzMwkh9AxftWDBAvaxr69vdnZ2Wlra9OnT2RX58ccfO3fuTD/dsmVLXl7evn372rZtSwjx9vYuLS2Ni4vz8fGpM1s+nz906ND9+/dPmzZNIBAQQg4dOmRvby8Wixvy8r7V/v37N23aNGvWLD8/vwZOAs0JjhKauVatWm3+X/TWn3b58mU+n+/v78+2+Pj4KBQK9V6OV1VVVWVlZfn7+9MbUEJI586d27RpQ28i65eZmdmjRw96g0UIEYlE/fv3V5/QxMSE3cgKhUIHB4f8/Hx2aIsWLeg8IITweDw7Ozv1ofV705zrXx03NzeRSHT9+nVCyPXr18VisVgsZp86OjpaW1u/dnH379//5z//OXjwYG9vb09PzwcPHuTk5LBDRSIRmwf0P6JLly50HtB8fHyysrJkMtmrcx42bJhEIqF7lioqKs6cORMaGsrhcBry8tZPKpWuXbt21KhRI0eObOAk0MzgKKGZEwqF9P4jKyMjg31cVlamUCh8fX3rTPXy5ct65llZWUkIsbKyUm+0trauqKh4az0VFRXqGz56QqlUqlQqeTweIcTCwkJ9qKGhoVwuZ58aGxurD+Xz+epD6/emOde/Onw+v3v37hkZGcOHD79///73339va2v7yy+/0K/km3qNnj9/Hh0dLRaL586d27JlSz6fv3z5cvVSLS0t1ccvLS3Nzc319PRkW1QqFV3bq2eebWxsvL29Dx06FBgYeOTIEYqiBg8eTA9668tbv+fPn9fU1Hh7e791TGiuEAkfNTMzM5FItGPHDnofk/WmPV+aqakpIaSkpES9saSkpM7G6E1LfHVCY2PjhmywmshbV6dnz57x8fEZGRmGhoYdO3a0tbUtLS29cePGo0ePJk6c+Np5XrhwgaKolStXGhgY0C2VlZV1Ukedubm5jY1NTExMnXb1U77qwsPDZ8yYkZOTk5yc3K9fP3a0+l9eQ0ND+qQIq86PD/h8ftu2bevkLnxU0HH0UfP09KyqqsrNzXX8XyYmJvVMJRKJ3NzcTp48yX436d69ezk5OW/aZVbXo0ePzMzMgoIC+qlMJjt79mxDJmw6b10d+pd9iYmJ3bt35/F4VlZWjo6OsbGx9ZxIqK6uFgqFbB48ffr00aNH9dTg6emZlZUlEonq/CP4/NfvtHl6etrZ2S1duvTvv/9W/xlg/S+vjY1NXl4effxBfzepvLxcfbbOzs4HDx7s2rVrw145aIYQCR+1Xr16+fn5zZ0799///velS5cuXry4Z8+eSZMm1dmXfNWUKVMeP3783XffnT9/PiUl5bvvvmvdunU9Pw9mj0IiIiKMjY2nTp167Nix06dPT5kyRSKR1Plm5PvJzc0NCwtT/ypOw9W/Om5ubsbGxvSJBLqFPp1Qz4mEPn36lJeX79y5Uy6XP3r0KCYmpv5d74iICEtLy8jIyH379l25cuX06dOxsbE//fTTm8bncrmhoaE3btxgTyyz86nn5fXz8ysqKoqPjy8rK7t79+7ChQvr9EplZGT07t37/Pnz7/LiQbOCjqOP3bJly3bv3p2WlpaQkECfdPXx8WFPtL6Jt7f32rVr4+LiYmJiDA0Nvby8ZsyY8aatXnV1Nbu/3LJly/j4+HXr1q1YsUKpVLq7u2/evNnNze3DV0QikeTk5DTwRxV11L86PB7v008/vXTpkvpxw4EDB+o5uOncufPChQu3bt26adMmOzu7sWPHXrp0qZ7THqamplu3bo2Li0tISCgpKTE3N3d1dR06dGg9NQ8YMGDjxo3Dhg1T7/Sr/+V1cXFZunTp77//Hh8f7+joOG3atFWrVqnPU6VSURTFHkbAR4iDf78mPbkjVSpUzt1M3rbJbT6USmVQUFCnTp3WrFnTpAs6cODA5s2bDx8+bGRk1KQL0hG7d+/esGHDsWPH3nS+QV9QFHl8S8Ljc5y64ByG9uEoAZqKQqE4fvz4xYsXi4uLP//886ZeXEZGxrhx4z6GPHjy5MnTp0+3bt06aNAgfc8D0DU4StCoj+ooobKy0s/Pz97efuTIkSNGjNB2Oc0HfZkKsVi8dOnSOt+s1Uc4StApiASN+qgiAaAhEAk6BVsmAABgIBIAAICBSAAAAAYiAQA0pG/fvgsXLmz4rTVA8xAJAKAhSqXyxIkT4eHh8+fPRzDoJkQCAGiOUqmsqqpKT08PCwt7p5vxgWYgEgBA0yiKqq6uTk9PDw0NnTt3TmlZkbYrAgZ+l6BRT+5If14bQ/g1/3staoCPQmZm5qsbHJVKxeVye3bz2rxlvZbqgv+DowQA0CYOh8Pj8Z+/yGnAuNDkcJSgUfj1MnzMPD09a2tr1VssLS0tLCzCgyeLP/XEr5d1AS57BwBaYG5ubmVlNX36dC+vvo9vSRowBWgCIgEANMrc3NzS0nLGjBl9+/alr3EEugORAAAawuPx7O3t2TAAHYRIAAANWbVqlZeXl7argPrgLCcAaAjyQPchEgAAgIFIAAAABiIBAAAYiAQAAGAgEgAAgIFIAAAABiIBAAAYiAQAAGAgEgAAgIFIAAAABiIBAAAYiAQAAGAgEgAAgIFIAAAABiIBAAAYiAQAAGDgrmqgr27evLlnz55bt26Vl5cLhUIXF5cBAwaEhoYKhcLGXZBCoYiPj/f19XVzc1NvDw4O7tChw5o1axp3cQBahEgAvZSYmLhu3boOHTqMGTPG1tZWKpXevHlz48aN2dnZc+fObdxlKZXK33//vVWrVnUiAaD5QSSA/snIyFi3bt3QoUPnzZvH5TKdnyEhIV9//fXVq1dfO4lMJmv0oweA5gfnEkD/JCQkmJqazpo1i80Dmo2NzdChQ+nHv/zyS0hIyMWLF8eMGePh4bF3715CSGlp6ZIlS/z9/T08PEaNGnXmzBl22ocPH8bExAwaNMjLyyssLGzz5s01NTWEkPLycm9vb0LI0qVLxWKxWCy+ePGixtcYQENwlAB6hqKojIyMvn37vnWvv7i4eMOGDf/85z8dHR0pipJIJFFRUXK5PDo62sbG5syZMz/88MOvv/7q4+NDCMnLy2vbtq2/v7+JiUlOTs7WrVvz8/MXLVpkZmZ24MCB8PDwb775xt/fnxBiaWmpqXUF0DREAuiZiooKmUxmY2PDtqhUqurqavoxl8tlo0Imk/3444+dO3emn27ZsiUvL2/fvn1t27YlhHh7e5eWlsbFxdGR0K9fv379+tFj9u7d28bG5vvvv581a5axsbGtrS0hxMLCws7OTr0SAwMDAwMDTa03gCYgEkDv5eTkhIeH048tLS3T09PpxyKRiM0DQsjly5e7dOlC5wHNx8dn2bJl9GmGmpqa3bt3p6en5+fnV1dXq1QqiqKeP3/eoUOHNy3X2NjY2Ni4KdcMQNMQCaBnzMzMhEJhfn4+22JjY7NlyxZCyNatW7Oystj2Oj08paWlubm5np6ebItKpSKEVFZWCoXCX3/99dixY9OmTevYsaNIJHr8+HFMTAx9OuFNrK2t0YkEzQwiAfQMl8vt0aPH1atX2S8RCYXC7t27v7WX39zc3MbGJiYmpk57ixYtCCHHjx//8ssv2aONnJyct1aybt26D1sVAJ2DbxyB/vnqq68qKytXr15N7+Y3kKenZ1ZWlkgkcvxffD6foii5XG5qasqOfPr0afYxn88nhMjl8sZeDwCdg6ME0D9isfibb77ZuHHjgwcPAgICbG1tq6urHz9+fOnSJWtr6zdNFRERkZ6eHhkZOXbs2LZt20ql0kePHhUUFCxcuJDL5fbq1Wv//v2enp6WlpYpKSl//vknOyGPx2vbtu3JkyddXV2FQmGbNm1MTEzoX0K4urquXr1aU+sN0OQQCaCXxo8f37Vr1z179iQmJpaXlxsZGbm4uEycODE0NPRNk5iamm7dujUuLi4hIaGkpMTc3NzV1ZX9HcOCBQtWrlz55Zdfcjic3r17L168+Ntvv2WnnT179po1a6ZMmaJUKteuXfvZZ5/RF7qgKEojqwugIZx3OvSGD/TkjlSpUDl3M+Gixw6AEEIIRZHHtyQ8PsepC76+pX3YMgEAAAORAAAADEQCAAAwEAkAAMBAJAAAAAORAAAADESCTjh69OgXX3yh7SoA4GOHn6pp2R9//LFhw4aampqqqipt1wIAHztEgtYcOXJkw4YNcrlcKpWyF9IBANAibIa04MiRIxs3bpDJZDgyAACdgkjQqAuX0xP2/FYlkygUijqDlEplQkLCV199RV/Bf/fu3YQQKysr+nLNBQUFKSkphBB7e/ugoCBCSHZ29okTJwgh7du379+/PyHk3r179G2Bu3Xr5uHhQQi5fv16RkYGIcTDw6Nbt26EkIsXL967d48QMmDAAFdXV0LIiRMnsrOzCSFBQUH29vaEkJSUlIKCAkLI8OHD6ctN79mzp6KighAybtw4+nrU8fHxCoWCy+VOmjSJrj82Npa+q8zYsWPpWxbv27ePvqlAWFgYIeTFixdpaWmEkDZt2tAnTh4/fnzq1ClCSIcOHeg7mt29e5e+3tynn37au3dvQsi1a9du3LhB3wSNvh/O+fPn6Zsi+Pn5OTs709e1pq9lPWTIEPoOaIcOHSoqKiKEjBw50sLCghCSmJhIH41FR0fTBf/+++8URfF4vKioKPoWbDt27KAvhTRmzBj6/gr79+8nhLRq1SokJIQQ8vz58z/++IMQ4ujoGBAQQAj573//S9/A2d3dnb7w0e3bt//66y9CSM+ePcViMSHkypUrt27dIoR89tln7u7uhJCzZ88+fPiQEBIQEODo6Ej3Hz5//py+lF6rVq0IIQcOHCgpKSGEjB492szMjL7jNH3zOHYV6NdcIBBMmDCBECKVShMTE+nLgI8aNYq+1ejBgwcJIba2tkOGDCGEPHv27OjRo4QQZ2dnPz8/QsiDBw/OnTtHCOncuTN9l+mbN29evXqVvrvcp59+St996M6dO4QQX19fNzc3QsipU6ceP35MCAkMDKTvSnT48OG8vDxCSGhoaMuWLQkh+/btKy8vpy84SF8ocPv27fQFZdVXQaUiVWXckOAxGvwgwhshEjQqdvtqDofzah7UiYSKiorff/+d/tyykUC39O7dm46Ev//+m2754osv2EigW8aOHUtHQkZGBt0iEonYSDh06BAhxMHBgY6E9PT08+fPE0K6d+/ORsLdu3cJIQMHDqQjYffu3S9evCCEjBgxgo2EmpoaDodDR4JEIqEXZG1tzUYC3dKhQwc2EugWLy8vOhKePHlCtwwePJiNBLpl/PjxbCRs376d3syxkUBHS7t27ehIOHbsGB0kYrGYjQQ6NgICAthIKC4uVt88xcXFqVQqAwMDNhLoRdvY2LCRQLd07tyZjoTc3Fy6xdfXl40EuiU0NJSNBLpFpVKxkUBvqa2srOhIOHPmzLFjx+g4ZyPh2rVr9BW82Uh49OgRHdVsJNBbWDqYKYpi/7l0JFRVVdEtDg4ObCTQLd27d6cj4enTp3TLwIED2UigW0aMGEFHwo0bN+gWPp/PRsLevXvpdKQj4fTp0ydPnqSzkI2EzMxMOvnoSEhKSqKjOiQkhI0EiURCCImMjOTz+XK5nF6QibEZIkFH4LJ3GnXvP8WJSbHnLx999fr7fD7/ypUr2isNQDtw2Tudgi+hapRQaDRhzIxjx04MGTJEIBDgZu4AoFMQCVpgYmIye/bs9PR0BAMA6BREgtaYmJjMmTOHDQb04AGA1uFcgkbhFjoAdeBcgk7BlgkAABiIBAAAYCASAACAgUgAAAAGIgEAABiIBAAAYCASAACAgUgAAAAGIgEAABiIBAAAYCASAACAgUgAAAAGIgEAABiIBAAAYCASAACAgUgAAAAGIgEAABiIBGgqpaWlq1evDgkJ8fLy8vf3j4qKio+P13ZR7ykyMnLOnDkNGTMlJeXMmTMfuLjDhw+LxeIHDx584HwA3hVf2wVA81RVVTVhwoTKyspRo0Y5OTmVl5ffu3cvLS0tMjJS26U1rZSUFHt7+wEDBmi7EID3gUiAJnHu3Lnc3Nx169b17duXbaytrdVqUbpOqVRSFGVgYKDtQuDjhY4jaBKVlZWEEHt7e/VG9Y2dQqHYsmVLSEiIh4dHcHDwli1bKIpih5aWli5ZssTf39/Dw2PUqFFv6opZuXJlYGCgQqFgWwoLC3v37n3gwAH6aXZ29rfffuvr6+vt7T158uTbt2+zY/r7+8fGxrJPCwoKxGLxxYsX37pqFRUVP//8c2hoqLe3d1BQ0IIFC4qLi+lBI0aMuHv37vHjx8VisVgsXrduHd2elZU1ffp0uox//OMfjx49Yuc2evToJUuWbN++ffDgwR4eHllZWW8tAKDpIBKgSXTp0oUQ8vPPP9+6dUt9k81asGDBtm3bgoKCfv3117CwsPj4+A0bNtCDJBJJVFTUlStXoqOj16xZ06lTpx9++OHChQuvziQ8PLy4uPjSpUtsS2pqqkAg+OKLLwghRUVFUVFROTk5s2fPXrx4cU1NTXR09IdvcysqKiiKmjx58tq1a6dNm/b7T50jAAAQ70lEQVTs2bNJkybR6/jbb7+1b9++X79+aWlpaWlpEydOpPMgKipKKpXOnz9/6dKlcrk8KiqqoKCAneHp06dv3ry5evXq5OTktm3bfmB5AB8CHUfQJNzd3b/77ruNGzdGRkYaGhq6u7v3798/PDxcIBAQQm7cuHHy5MlFixYFBwcTQry8vAwMDDZu3DhhwgRzc/O9e/fm5eXt27eP3j56e3uXlpbGxcX5+PjUWYqzs3P37t2Tk5P79etHCKEoKjU1NSAgwNjYmBCya9cuiUSya9euVq1a0UsZMmRIbGzs2rVrP2TV7O3t586dyz719vYeOHDg1atXvb29W7ZsKRAIhEKhnZ0dO8K6detatWq1efNm+iDJw8MjJCRkz549M2fOpEfg8/krVqwwMjJiJ6HHRA8SaB6OEqCpjBkz5vjx40uXLh08eHBRUdGvv/46fvx4uVxOCLl8+TKfz/f392dH9vHxUSgU9+7do4d26dJFfX/Zx8cnKytLJpO9upTw8PDLly/n5+fTE+bn54eGhtKDMjMze/ToQecBIUQkEvXv3z8zM/PDV+3UqVNRUVGBgYH0l6koisrJyXntmDKZLDMz8/PPP2e370ZGRr169bp58yY7TpcuXdTzgC6VEEIHG4Am4SgBmpCZmVlgYGBgYKBKpYqPj9+8eXNqauqIESPKysoUCoWvr2+d8V++fEmfSMjNzfX09GTbVSoVfX5CKBTWmWTgwIG//PJLampqdHR0cnJy+/btO3XqRA+qqKio0w9jbW0tlUqVSiWPx3vvlTp16lRMTMy4ceO++eYbMzMzLpcbERFRU1Pz2pHpXqZt27bt2LGDbVQqla1bt2afWlpa1pnKzMzMxMTExMTkvYsEeD+IBNAEDoczevTozZs3P3nyhN7kiUSiHTt2cDgc9dGsra0JIebm5jY2NjExMXVm0qJFi1fnbGBgMGTIkLS0tJCQkEuXLs2aNYsdZGZmVlJSoj5ySUmJsbExnQcCgUCpVLKDpFJpA9fl2LFjvXr1mjZtGv1UIpHQhz6vZWpqyuFwvvzyS7qLjMXn1/fR6969+7lz5xpYD0AjQiRAk8jPz7ewsFDfqX/48CG7R+zp6ZmQkJCbm6v+FVWWp6fn3r17RSLRJ5980pBlhYaGJiQkzJ8/38DAIDAwkG3v0aPH3r17CwoK6L4jmUx29uzZnj170kNtbGxyc3PZkRveoVRdXW1qaso+PXXqlPpQPp+vfsRgZGTUrVu369evT5ky5UMOTQA0g7do0SJt1/ARKSusVVHE0kbwvzvHzdAff/zx3XffFRUVvXz5Micn59SpU+vWrePz+XPnzjU1NW3duvWTJ0+2b98uk8nkcnlOTs7ly5c3bNgQFBTE5XI7dOhw4sSJ5ORkHo8nkUgePHhw8uTJo0ePvtrRRDMzM7t9+/b169eDgoI+//xztt3Z2TktLe306dNmZmZPnz5dsWJFXl7ekiVL6GMRmUy2d+9eV1dXc3Pzv/76Ky4urrKyMjAw8LXf+UlLSzM2Nvbz8yOEFBcXp6SkdOnSxcrK6sqVK+vXr5fL5WKxuHv37oSQu3fv/vXXX05OThKJhKIoExMTFxeXHTt2XLlyhc/nl5WV3blz5+DBg8+ePaO/lHXw4MGWLVvWWbUjR46MHTvW19fXysqqCf45ukWlImUFNVwup0UrgbZrARwlQNPo27dvUVHR1atXjx07JpFIWrRo0adPn0mTJtna2tIjLFu2bPfu3WlpaQkJCUKh0MHBwcfHh8vl0p0tW7dujYuLS0hIKCkpMTc3d3V1HTp0aD2LGzhw4JUrV4YNG6be2LJly/j4+HXr1q1YsUKpVLq7u2/evNnNzY0eGhoaWlhYuGLFisrKyu7duy9YsODrr79uyKpFRESUlJTMnz9fKpW2b99+2bJl7HeHCCETJ058+vTp7Nmz5XL52LFjZ86c6e7uvn379tjY2DVr1kilUmtr627dunXr1q2eRahUKoqi6DMoAJrEwdtOk57ckSoVKuduJlx81atRff/99y9evNi9e7e2C4F3RlHk8S0Jj89x6oJvWGkfjhJAv925c+fevXvnz59fvHixtmsB0HuIBNBvEyZMEIlEI0eOHDRokLZrAdB7iATQb9evX9d2CfBGcrnc0NBQ21XAO0CXNgA0FT6fn5iYWFZWpu1CoKEQCQDQVHg8XkhIyLfffnv06FFt1wINgkgAgCZkYmKyfPny1atXT58+vaioSNvlwFsgEgCgadnZ2a1fv/7atWvDhw9PTU3VdjlQH0QCADS5rl27Llq0SCKRLFmyZOrUqfSVa0EHIRIAQBMCAwMnTJhACLl27dqIESPYO9+BTkEkAICGTJ06lb7QYVVV1c8//xwdHZ2Xl6ftouB/4IIWGvXkjvRe1u1WjgbN/rJ3AK8ll8tXrVrFXoNWIBCEhIR0dOzbqWM3XNBCFyASNOrJHenEbwZLpBXaLgRAhxjwDXb9fgqRoAvw62VN++c3y3CUAB8tpVK5atUq9r6kfD4/ODi4q2t/bdcFDESCpnVw6YIrocJHa8GCBWweuLq6rlixok0bx8e3JNquCxiIBADQkMTExGPHjtEHB5GRkRMmTODz+RSl7bJADSIBADTh+vXr69evJ4Q4OTktXbq0ffv22q4IXgORAABNLicn5/vvv+dwOOPGjfv666/5fGx5dBT+MQDQtCQSybRp01q0aLF58+aOHTtquxyoDyIBAJoQRVGzZs3q16/fP/7xD9w7QfchEgCgCSUlJUVHR3fv3l3bhUCDIBIAoKnI5fKQkBChUKjtQqChEAkA0FTQU6R38IspAABgIBIAAICBSAAAAAYiAQAAGIgEAABgIBIAAICBSAAAAAYiAQAAGDr9UzVZFdUs7z4mr6aa0y10VCqV0IhHmuN/SgepVERereQ0ow8Ge78EeXWzunOCSkWEIv37nOvovZfznsikLxUCI56qWb1JiEpFiIpw9O998ha1cqWRKc+unZDLaz6bKl1DKVV5T2TVEiXfkMtpXgmsogjhkGYUc4QQwuVx5FUKYwu+XTt9up6HLkZC3hOZkuKKLATN623fzMkqa2qrFI7uIm0X0mz9/f+qDI0NDE0NtF0INJiKSMtr+FzKzklvUkH39ldVRPpSIWqBPNAzQlMBRZEaWfM6rNMZdKcK8kDPcIhxC4H0pULbdbwDnYuEKonC0ESnz3DAmwiM+NVSfXr36xGZVCkQ4XOhl4QmfGmF3nwudC4SCOFQSp3ry4KGUFEUUengO6qZUCrwudBLSoWKy9WbTg98gAEAgIFIAAAABiIBAAAYiAQAAGAgEgAAgIFIAAAABiIBAAAYiAQAAGAgEgAAgIFIAAAABiIBAAAYiAQAAGAgEgAAgIFIAAAABiIBAAAYiAQAAGAgEgAAgIFIAAAABiIBAAAYiAQAAGAgEgAAgIFIaASxseutrTkREUPqtC9fPt/d3YZ+fP78KWtrzn//m6WNAgE0bcyYYA8Pt4aMOW/ezF69XJq+ImgQREIjSEraSQg5c+Z4SUnxm8YxNjZxc+skEBhqtjQAgHeASPhQDx/ev3Urw8/vi9ra2uTkvW8aTSz2uHTpbtu27TRbHQDAO0AkfKh9+xIIIcuXb3B2dqUfv9arHUcpKUn+/n0cHEROThaDB/tcu3aZbi8qKpw5M8rd3cbOztDXt9uRI4c0sh4ATaiysmLWrKmdOtna2Rn27dt59+5tdUa4dStz0CBvBweRp2fH5OR9bDvdrXT2bPqAAT3s7Y3qDIVGh0j4ICqV6sCBXb16eTo5uYSFRdy48Z9Hjx40ZMLY2PVRUSMdHNpu2rRz06aEPn36PnuWTX9ygoM/O3s2ffbsxQkJKZ9+2mvChPATJw43/aoANBWKokaNGrR/f+K0abO3bTvYtWuP6dMnxsf/xo5QXl42efKoIUOGb968q107l+joMQ8f3meHFhS8WL58/sqVv12//jg4OLTOUGhcfG0XoN8uXTqbm/ts5sw5hJDhw8euWrUoKWnn3LlL65+qsrJi+fJ5oaGj4+J20y2Bgcyp6djY9c+eZV+4cMfFpT0hxM/vi6KiwlWrFgcEDG76tQFoEidPHr169c/4+KShQ4cTQgICgktLi1eu/PGrryYbGBgQQsrKSnfsSPby8iGE9O8f0KmTbWrq/lmzFtKTV1VVbdqU4OrqRgiJifkpMXGL+lBoXDhK+CBJSTsFAsHQoSMIIe3aOffu7bV/f6JKpap/qmvXLkul0nHjJr866MyZ42KxB50HtICAwbdvZ1ZXVzdB+QCa8NdfFwQCweDBYWzL8OFflpaW3L9/l35qbm5B5wEhRCQSOTm55uY+ZUdu2fITOg8IITwez8HBUX0oNC4cJby/6urqw4cPfvbZAB6P9/JlOSEkKGjYjz/Ounz5gre3bz0TlpWVEEJsbe1fHVRcXJid/aR1ayHbQlGUSqV6+bLMyMioadYDoGmVl5daW3/C5f7fDqiNjS3dTj+1tLRSH18oFMpkMvapiYmp+lADAwP1odC4EAnv7+jRZImk8vTp487OLdTb9+/fWX8kWFpaE0JevHju5FT369gWFpbe3m1WrfqtTru19SeNVziARllYWBYXF1IUxaZCQUE+3a7t0qAudBy9v6SknebmFikpZ1JTz7J/AwcGpqbur7+fp1cvT2Njkx074l4dNGBAwK1bGSYmpq6ubup/fD7CG/SVp6dPTU3N4cMH2ZYDBxItLa06duys1brgNbCheU+FhQXnzp0cNy66b9/+6u1VVVWnTx8/fjxt2LCRb5rW1NRs7tyl8+bNVCoVw4aNEggMMzKutG/vHhY2esqU75KT9wUF9Z069XsXlw6VlRX379/JzX22fn28RlYLoNFwOBz6weefD+rTx3vGjMj8/Lx27VzS0vanp/+xcuVG+twy6BREwns6eHC3UqkcM2ZCnfYBAwJsbOySkhLqiQRCSHT0DGvrlps2rYmOHiMUGnXq1NXPbxB9nu3YscurVi36179WFRbmW1paubt3jYiIbOK1AWhkUqnU0JD5rT6Xy92z54+ffopZv35FWVmpk5Pr+vXxERETtV0jvAbnrV+P0bCqSmVhbo1pS5xK1T9VpTKzFnxza+xnNL6XxbUvyyhjS/24IIpSqeza1aFHj947d6ZouxbtqyysbuUgMDLhabuQBsGnFwAaTW1t7aFDe06cOFxQ8CIkpL4DZdBNiAQAaDRVVdIZMyIdHZ1XrtwYFjZa2+XAO0MkAECjMTe3yM+v1XYV8P7wJVQAAGAgEgAAgIFIAAAABiIBAAAYiAQAAGAgEgAAgIFIAAAABiIBAAAYiAQAAGAgEgAAgIFIAAAABiIBAAAYiAQAAGAgEgAAgIFIAAAABiIBAAAYiAQAAGAgEgAAgIFIAAAAhs5FApdLeFyOtquA96HicLg8lbaraJ44HMLBx0I/cXkcrv5s03QuEoTGvFq5klJQ2i4E3pm8stbUwkDbVTRPppYGMgluc69/lApKWUMZinRuS/smfG0X8BqfOAiLcuUGIp6BUBfLgzo4hNTWKGsktS1sBERvdob0DIdDWnwiqMivMjQx4AtwLKYfamWK2irFJw6G2i7kHXBUKl18d1VLlJJyZY2MUuJwQfdxOIZGXNMWfJEpT9ulNHNVlcqKUkWNjCI6+bEFdVwDrqEh17QFT2isT58LHY0EAADQPL3p4QIAgKaGSAAAAAYiAQAAGIgEAABgIBIAAICBSAAAAAYiAQAAGIgEAABgIBIAAICBSAAAAAYiAQAAGIgEAABgIBIAAICBSAAAAMb/B+EBeKKLkUeYAAAAAElFTkSuQmCC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18:40:21Z</dcterms:created>
  <dcterms:modified xsi:type="dcterms:W3CDTF">2025-03-29T18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